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5AAC4C66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5D453D">
        <w:rPr>
          <w:rFonts w:asciiTheme="minorHAnsi" w:hAnsiTheme="minorHAnsi" w:cstheme="minorHAnsi"/>
          <w:sz w:val="22"/>
          <w:szCs w:val="22"/>
          <w:u w:val="single"/>
        </w:rPr>
        <w:t xml:space="preserve">November 16, </w:t>
      </w:r>
      <w:r w:rsidR="002F5A2C">
        <w:rPr>
          <w:rFonts w:asciiTheme="minorHAnsi" w:hAnsiTheme="minorHAnsi" w:cstheme="minorHAnsi"/>
          <w:sz w:val="22"/>
          <w:szCs w:val="22"/>
          <w:u w:val="single"/>
        </w:rPr>
        <w:t>2024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110F4F">
        <w:rPr>
          <w:rFonts w:asciiTheme="minorHAnsi" w:hAnsiTheme="minorHAnsi" w:cstheme="minorHAnsi"/>
          <w:b/>
          <w:sz w:val="22"/>
          <w:szCs w:val="22"/>
          <w:u w:val="single"/>
        </w:rPr>
        <w:t>9:02 am</w:t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29DC990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5DD17014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691BAB" w:rsidRPr="00691BAB">
        <w:rPr>
          <w:rFonts w:asciiTheme="minorHAnsi" w:hAnsiTheme="minorHAnsi" w:cstheme="minorHAnsi"/>
          <w:bCs/>
          <w:sz w:val="22"/>
          <w:szCs w:val="22"/>
        </w:rPr>
        <w:t>Kim Register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01D4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F4607">
        <w:rPr>
          <w:rFonts w:asciiTheme="minorHAnsi" w:hAnsiTheme="minorHAnsi" w:cstheme="minorHAnsi"/>
          <w:bCs/>
          <w:sz w:val="22"/>
          <w:szCs w:val="22"/>
        </w:rPr>
        <w:t>Enna Jeudy,</w:t>
      </w:r>
      <w:r w:rsidR="00F47FD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Kalaivani </w:t>
      </w:r>
      <w:proofErr w:type="spellStart"/>
      <w:r w:rsidR="008219B5">
        <w:rPr>
          <w:rFonts w:asciiTheme="minorHAnsi" w:hAnsiTheme="minorHAnsi" w:cstheme="minorHAnsi"/>
          <w:bCs/>
          <w:sz w:val="22"/>
          <w:szCs w:val="22"/>
        </w:rPr>
        <w:t>Kanakasabi</w:t>
      </w:r>
      <w:proofErr w:type="spellEnd"/>
      <w:r w:rsidR="008219B5">
        <w:rPr>
          <w:rFonts w:asciiTheme="minorHAnsi" w:hAnsiTheme="minorHAnsi" w:cstheme="minorHAnsi"/>
          <w:bCs/>
          <w:sz w:val="22"/>
          <w:szCs w:val="22"/>
        </w:rPr>
        <w:t>,</w:t>
      </w:r>
      <w:r w:rsidR="00D61C46">
        <w:rPr>
          <w:rFonts w:asciiTheme="minorHAnsi" w:hAnsiTheme="minorHAnsi" w:cstheme="minorHAnsi"/>
          <w:bCs/>
          <w:sz w:val="22"/>
          <w:szCs w:val="22"/>
        </w:rPr>
        <w:t xml:space="preserve"> Hazzel Gomez,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  <w:r w:rsidR="00EB6876">
        <w:rPr>
          <w:rFonts w:asciiTheme="minorHAnsi" w:hAnsiTheme="minorHAnsi" w:cstheme="minorHAnsi"/>
          <w:bCs/>
          <w:sz w:val="22"/>
          <w:szCs w:val="22"/>
        </w:rPr>
        <w:t xml:space="preserve">, Sierra Holloway, </w:t>
      </w:r>
    </w:p>
    <w:p w14:paraId="2CDB9189" w14:textId="77777777" w:rsidR="00691BAB" w:rsidRDefault="00691BAB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0D16CBCB" w14:textId="4613D088" w:rsidR="00D42177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GUESTS:</w:t>
      </w:r>
      <w:r w:rsidR="00C3466D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="00CF4B7D">
        <w:rPr>
          <w:rFonts w:asciiTheme="minorHAnsi" w:hAnsiTheme="minorHAnsi" w:cstheme="minorHAnsi"/>
          <w:bCs/>
          <w:sz w:val="22"/>
          <w:szCs w:val="22"/>
        </w:rPr>
        <w:t>Catherine Ocampo, Niera Santos</w:t>
      </w:r>
      <w:r w:rsidR="00BF50E7">
        <w:rPr>
          <w:rFonts w:asciiTheme="minorHAnsi" w:hAnsiTheme="minorHAnsi" w:cstheme="minorHAnsi"/>
          <w:bCs/>
          <w:sz w:val="22"/>
          <w:szCs w:val="22"/>
        </w:rPr>
        <w:t>,</w:t>
      </w:r>
      <w:r w:rsidR="003E72AB">
        <w:rPr>
          <w:rFonts w:asciiTheme="minorHAnsi" w:hAnsiTheme="minorHAnsi" w:cstheme="minorHAnsi"/>
          <w:bCs/>
          <w:sz w:val="22"/>
          <w:szCs w:val="22"/>
        </w:rPr>
        <w:t xml:space="preserve"> Crystal Robinson, Melissa Bethea, Lesl</w:t>
      </w:r>
      <w:r w:rsidR="006F4CBE">
        <w:rPr>
          <w:rFonts w:asciiTheme="minorHAnsi" w:hAnsiTheme="minorHAnsi" w:cstheme="minorHAnsi"/>
          <w:bCs/>
          <w:sz w:val="22"/>
          <w:szCs w:val="22"/>
        </w:rPr>
        <w:t>ey</w:t>
      </w:r>
      <w:r w:rsidR="003E72AB">
        <w:rPr>
          <w:rFonts w:asciiTheme="minorHAnsi" w:hAnsiTheme="minorHAnsi" w:cstheme="minorHAnsi"/>
          <w:bCs/>
          <w:sz w:val="22"/>
          <w:szCs w:val="22"/>
        </w:rPr>
        <w:t xml:space="preserve"> Ortiz, Megha Patel, Jocelyn Thompson, Tess David, Charlotte </w:t>
      </w:r>
      <w:r w:rsidR="00404735">
        <w:rPr>
          <w:rFonts w:asciiTheme="minorHAnsi" w:hAnsiTheme="minorHAnsi" w:cstheme="minorHAnsi"/>
          <w:bCs/>
          <w:sz w:val="22"/>
          <w:szCs w:val="22"/>
        </w:rPr>
        <w:t>(Denise) Pauletti, Barbara B. Robinson, Brigette Phillips</w:t>
      </w:r>
    </w:p>
    <w:p w14:paraId="10A0BEF0" w14:textId="77777777" w:rsidR="00044EE7" w:rsidRDefault="00044EE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21AF4F7" w14:textId="77777777" w:rsidR="00044EE7" w:rsidRPr="00261D45" w:rsidRDefault="00044EE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517"/>
      </w:tblGrid>
      <w:tr w:rsidR="00D42177" w:rsidRPr="007B2089" w14:paraId="6F4CDF99" w14:textId="77777777" w:rsidTr="00DB627F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517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0E5D28" w:rsidRPr="00134BB6" w14:paraId="113C14EB" w14:textId="77777777" w:rsidTr="00DB627F">
        <w:trPr>
          <w:trHeight w:val="449"/>
        </w:trPr>
        <w:tc>
          <w:tcPr>
            <w:tcW w:w="3741" w:type="dxa"/>
          </w:tcPr>
          <w:p w14:paraId="082B1CD6" w14:textId="77777777" w:rsidR="000E5D28" w:rsidRDefault="000E5D28" w:rsidP="004E6D91">
            <w:r>
              <w:t>Call to Order and Welcome</w:t>
            </w:r>
          </w:p>
          <w:p w14:paraId="21B05B15" w14:textId="77F47DBB" w:rsidR="000E5D28" w:rsidRPr="00915987" w:rsidRDefault="000E5D28" w:rsidP="004E6D91">
            <w:r>
              <w:t>Kristi Denton</w:t>
            </w:r>
          </w:p>
        </w:tc>
        <w:tc>
          <w:tcPr>
            <w:tcW w:w="6687" w:type="dxa"/>
          </w:tcPr>
          <w:p w14:paraId="05A30242" w14:textId="2F1EDA2C" w:rsidR="000E5D28" w:rsidRPr="006F4CBE" w:rsidRDefault="000E5D28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517" w:type="dxa"/>
          </w:tcPr>
          <w:p w14:paraId="599A5858" w14:textId="77777777" w:rsidR="000E5D28" w:rsidRDefault="000E5D28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2177" w:rsidRPr="00134BB6" w14:paraId="15A7965F" w14:textId="77777777" w:rsidTr="00DB627F">
        <w:trPr>
          <w:trHeight w:val="989"/>
        </w:trPr>
        <w:tc>
          <w:tcPr>
            <w:tcW w:w="3741" w:type="dxa"/>
          </w:tcPr>
          <w:p w14:paraId="43E8DE73" w14:textId="2DB347F1" w:rsidR="00D42177" w:rsidRPr="00915987" w:rsidRDefault="000959C3" w:rsidP="004E6D91">
            <w:r w:rsidRPr="00915987">
              <w:t xml:space="preserve">Secretary Report </w:t>
            </w:r>
          </w:p>
          <w:p w14:paraId="5790EA4F" w14:textId="77777777" w:rsidR="004A0CF5" w:rsidRPr="00915987" w:rsidRDefault="004A0CF5" w:rsidP="004E6D91"/>
          <w:p w14:paraId="7CF85A57" w14:textId="5AA8F21D" w:rsidR="00D42177" w:rsidRPr="00915987" w:rsidRDefault="004A0CF5" w:rsidP="004E6D91">
            <w:r w:rsidRPr="00915987">
              <w:t>Terri Lytl</w:t>
            </w:r>
            <w:r w:rsidR="006C2A56" w:rsidRPr="00915987">
              <w:t>e</w:t>
            </w:r>
          </w:p>
        </w:tc>
        <w:tc>
          <w:tcPr>
            <w:tcW w:w="6687" w:type="dxa"/>
          </w:tcPr>
          <w:p w14:paraId="5E3A4B08" w14:textId="77777777" w:rsidR="00D42177" w:rsidRPr="006F4CBE" w:rsidRDefault="00D42177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5EAEA926" w14:textId="1FBA6D03" w:rsidR="004A0CF5" w:rsidRPr="006F4CBE" w:rsidRDefault="006C2A56" w:rsidP="006C2A5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6F4CBE">
              <w:rPr>
                <w:rFonts w:ascii="Times New Roman" w:hAnsi="Times New Roman" w:cs="Times New Roman"/>
                <w:szCs w:val="22"/>
              </w:rPr>
              <w:t>Approval of Minutes</w:t>
            </w:r>
            <w:r w:rsidR="00A47CB2" w:rsidRPr="006F4CBE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3517" w:type="dxa"/>
          </w:tcPr>
          <w:p w14:paraId="72BE7310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A5D52" w14:textId="0DE3A430" w:rsidR="006C2A56" w:rsidRPr="00BD44B7" w:rsidRDefault="006C2A56" w:rsidP="004E6D91">
            <w:r w:rsidRPr="00BD44B7">
              <w:t>1</w:t>
            </w:r>
            <w:r w:rsidRPr="00BD44B7">
              <w:rPr>
                <w:vertAlign w:val="superscript"/>
              </w:rPr>
              <w:t>st</w:t>
            </w:r>
            <w:r w:rsidRPr="00BD44B7">
              <w:t xml:space="preserve"> </w:t>
            </w:r>
            <w:proofErr w:type="gramStart"/>
            <w:r w:rsidR="0088160D" w:rsidRPr="00BD44B7">
              <w:t>Motion</w:t>
            </w:r>
            <w:r w:rsidR="00971999" w:rsidRPr="00BD44B7">
              <w:t xml:space="preserve">  Kristi</w:t>
            </w:r>
            <w:proofErr w:type="gramEnd"/>
            <w:r w:rsidR="00971999" w:rsidRPr="00BD44B7">
              <w:t xml:space="preserve"> Denton</w:t>
            </w:r>
          </w:p>
          <w:p w14:paraId="6D9C0638" w14:textId="49EEB264" w:rsidR="006C2A56" w:rsidRPr="00134BB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44B7">
              <w:t>2</w:t>
            </w:r>
            <w:r w:rsidRPr="00BD44B7">
              <w:rPr>
                <w:vertAlign w:val="superscript"/>
              </w:rPr>
              <w:t>nd</w:t>
            </w:r>
            <w:r w:rsidRPr="00BD44B7">
              <w:t xml:space="preserve"> </w:t>
            </w:r>
            <w:proofErr w:type="gramStart"/>
            <w:r w:rsidRPr="00BD44B7">
              <w:t>Motion</w:t>
            </w:r>
            <w:r w:rsidR="00971999" w:rsidRPr="00BD44B7">
              <w:t xml:space="preserve">  </w:t>
            </w:r>
            <w:r w:rsidR="00C85E90" w:rsidRPr="00BD44B7">
              <w:t>Kim</w:t>
            </w:r>
            <w:proofErr w:type="gramEnd"/>
            <w:r w:rsidR="00C85E90" w:rsidRPr="00BD44B7">
              <w:t xml:space="preserve"> Register</w:t>
            </w:r>
            <w:r w:rsidRPr="00BD44B7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F85B66" w:rsidRPr="00134BB6" w14:paraId="2C87B712" w14:textId="77777777" w:rsidTr="00DB627F">
        <w:trPr>
          <w:trHeight w:val="2060"/>
        </w:trPr>
        <w:tc>
          <w:tcPr>
            <w:tcW w:w="3741" w:type="dxa"/>
          </w:tcPr>
          <w:p w14:paraId="45AD972A" w14:textId="77777777" w:rsidR="00F85B66" w:rsidRDefault="00F85B66" w:rsidP="00F85B66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14:paraId="4CFF2B23" w14:textId="77777777" w:rsidR="00F85B66" w:rsidRDefault="00F85B66" w:rsidP="00F85B66">
            <w:pPr>
              <w:rPr>
                <w:rFonts w:cstheme="minorHAnsi"/>
              </w:rPr>
            </w:pPr>
          </w:p>
          <w:p w14:paraId="702BE85D" w14:textId="42E3476C" w:rsidR="00F85B66" w:rsidRPr="00B5708F" w:rsidRDefault="00F85B6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687" w:type="dxa"/>
          </w:tcPr>
          <w:p w14:paraId="5038265D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onthly FINANCIAL REPORT</w:t>
            </w:r>
          </w:p>
          <w:p w14:paraId="1524A484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October 2024</w:t>
            </w:r>
          </w:p>
          <w:p w14:paraId="39C8108E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November 8, 2024</w:t>
            </w:r>
          </w:p>
          <w:p w14:paraId="4B2FDEB1" w14:textId="11C11AA6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PREVIOUS BALANCE $ balance</w:t>
            </w:r>
          </w:p>
          <w:p w14:paraId="067F149B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EMBERSHIP DUES</w:t>
            </w:r>
          </w:p>
          <w:p w14:paraId="54462BCA" w14:textId="38281F42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CEIVED FROM TAPAN: 10/9-September membership deposit</w:t>
            </w:r>
          </w:p>
          <w:p w14:paraId="230AC80A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EXPENSES</w:t>
            </w:r>
          </w:p>
          <w:p w14:paraId="2E90BF93" w14:textId="7EE77D5B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lastRenderedPageBreak/>
              <w:t>$-Total New/Renewed Membership:</w:t>
            </w:r>
          </w:p>
          <w:p w14:paraId="02122886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August Sept</w:t>
            </w:r>
          </w:p>
          <w:p w14:paraId="0DA9400D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ew-</w:t>
            </w:r>
          </w:p>
          <w:p w14:paraId="310ADC03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newed-</w:t>
            </w:r>
          </w:p>
          <w:p w14:paraId="08A72CCB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Membership:</w:t>
            </w:r>
          </w:p>
          <w:p w14:paraId="106E2916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REASURER: Terry Brink, MSN, RN, CPAN</w:t>
            </w:r>
          </w:p>
          <w:p w14:paraId="6D2AF373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SUBMITTED: November 8, 2024</w:t>
            </w:r>
          </w:p>
          <w:p w14:paraId="23CA8767" w14:textId="77777777" w:rsidR="005525BA" w:rsidRDefault="005525BA" w:rsidP="005525BA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SUBMITTED BY: Terry Brink, MSN, RN, CPAN</w:t>
            </w:r>
          </w:p>
          <w:p w14:paraId="2262E163" w14:textId="77777777" w:rsidR="005525BA" w:rsidRPr="009B4594" w:rsidRDefault="005525BA" w:rsidP="00F85B66">
            <w:pPr>
              <w:pStyle w:val="NormalWeb"/>
              <w:rPr>
                <w:color w:val="000000"/>
              </w:rPr>
            </w:pPr>
          </w:p>
          <w:p w14:paraId="5F7E2A80" w14:textId="77777777" w:rsidR="00F85B66" w:rsidRPr="00C44E4A" w:rsidRDefault="00F85B6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17" w:type="dxa"/>
          </w:tcPr>
          <w:p w14:paraId="41AF9A7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77777777" w:rsidR="00D62D66" w:rsidRPr="00134BB6" w:rsidRDefault="00D62D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7942" w:rsidRPr="00134BB6" w14:paraId="608D74D6" w14:textId="77777777" w:rsidTr="00DB627F">
        <w:trPr>
          <w:trHeight w:val="2060"/>
        </w:trPr>
        <w:tc>
          <w:tcPr>
            <w:tcW w:w="3741" w:type="dxa"/>
          </w:tcPr>
          <w:p w14:paraId="523FCFC4" w14:textId="77777777" w:rsidR="007E1F27" w:rsidRDefault="00067F2C" w:rsidP="007E1F27">
            <w:r>
              <w:rPr>
                <w:rFonts w:cstheme="minorHAnsi"/>
              </w:rPr>
              <w:t xml:space="preserve"> </w:t>
            </w:r>
            <w:r w:rsidR="007E1F27">
              <w:t>Bluebonnet</w:t>
            </w:r>
          </w:p>
          <w:p w14:paraId="75127F12" w14:textId="77777777" w:rsidR="007E1F27" w:rsidRDefault="007E1F27" w:rsidP="007E1F27">
            <w:r>
              <w:t xml:space="preserve">Enna Jeudy </w:t>
            </w:r>
          </w:p>
          <w:p w14:paraId="61A1D2D1" w14:textId="77777777" w:rsidR="007E1F27" w:rsidRDefault="007E1F27" w:rsidP="007E1F27">
            <w:r>
              <w:t>Catherine Ocampo</w:t>
            </w:r>
          </w:p>
          <w:p w14:paraId="182190BE" w14:textId="77777777" w:rsidR="007E1F27" w:rsidRDefault="007E1F27" w:rsidP="007E1F27"/>
          <w:p w14:paraId="553C2670" w14:textId="5ABA8351" w:rsidR="00AF4A85" w:rsidRPr="00B5708F" w:rsidRDefault="00AF4A85" w:rsidP="00F85B66">
            <w:pPr>
              <w:rPr>
                <w:rFonts w:cstheme="minorHAnsi"/>
              </w:rPr>
            </w:pPr>
          </w:p>
        </w:tc>
        <w:tc>
          <w:tcPr>
            <w:tcW w:w="6687" w:type="dxa"/>
          </w:tcPr>
          <w:p w14:paraId="0618CF51" w14:textId="0132685E" w:rsidR="00FF0E93" w:rsidRDefault="00C85E90" w:rsidP="00C85E90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Enna asked about themes for </w:t>
            </w:r>
            <w:proofErr w:type="spellStart"/>
            <w:r>
              <w:rPr>
                <w:color w:val="000000"/>
              </w:rPr>
              <w:t>BlueBonnet</w:t>
            </w:r>
            <w:proofErr w:type="spellEnd"/>
            <w:r w:rsidR="00293A80">
              <w:rPr>
                <w:color w:val="000000"/>
              </w:rPr>
              <w:t xml:space="preserve">, if </w:t>
            </w:r>
            <w:r w:rsidR="00DA2166">
              <w:rPr>
                <w:color w:val="000000"/>
              </w:rPr>
              <w:t xml:space="preserve">theme for PANAW or </w:t>
            </w:r>
            <w:proofErr w:type="spellStart"/>
            <w:r w:rsidR="00DA2166">
              <w:rPr>
                <w:color w:val="000000"/>
              </w:rPr>
              <w:t>Nat’l</w:t>
            </w:r>
            <w:proofErr w:type="spellEnd"/>
            <w:r w:rsidR="00DA2166">
              <w:rPr>
                <w:color w:val="000000"/>
              </w:rPr>
              <w:t xml:space="preserve"> Conference could be used</w:t>
            </w:r>
          </w:p>
          <w:p w14:paraId="79F46132" w14:textId="77777777" w:rsidR="00C85E90" w:rsidRDefault="00590A49" w:rsidP="00C85E90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Theme for PANAW is Innovation and Inspiration</w:t>
            </w:r>
          </w:p>
          <w:p w14:paraId="7F9B7565" w14:textId="2884579C" w:rsidR="00590A49" w:rsidRPr="009B4594" w:rsidRDefault="00590A49" w:rsidP="00C85E90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Theme for ASPAN conference is</w:t>
            </w:r>
            <w:r w:rsidR="00F26029">
              <w:rPr>
                <w:color w:val="000000"/>
              </w:rPr>
              <w:t>:</w:t>
            </w:r>
            <w:r w:rsidR="00F26029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 </w:t>
            </w:r>
            <w:r w:rsidR="00F26029" w:rsidRPr="0006221C">
              <w:rPr>
                <w:color w:val="000000"/>
                <w:shd w:val="clear" w:color="auto" w:fill="FFFFFF"/>
              </w:rPr>
              <w:t>Heart and Science of Caring: Collaboration</w:t>
            </w:r>
            <w:r w:rsidR="000429A1" w:rsidRPr="0006221C">
              <w:rPr>
                <w:color w:val="000000"/>
                <w:shd w:val="clear" w:color="auto" w:fill="FFFFFF"/>
              </w:rPr>
              <w:t>,</w:t>
            </w:r>
            <w:r w:rsidR="00F26029" w:rsidRPr="0006221C">
              <w:rPr>
                <w:color w:val="000000"/>
                <w:shd w:val="clear" w:color="auto" w:fill="FFFFFF"/>
              </w:rPr>
              <w:t xml:space="preserve"> Advocacy</w:t>
            </w:r>
            <w:r w:rsidR="000429A1" w:rsidRPr="0006221C">
              <w:rPr>
                <w:color w:val="000000"/>
                <w:shd w:val="clear" w:color="auto" w:fill="FFFFFF"/>
              </w:rPr>
              <w:t>,</w:t>
            </w:r>
            <w:r w:rsidR="00F26029" w:rsidRPr="0006221C">
              <w:rPr>
                <w:color w:val="000000"/>
                <w:shd w:val="clear" w:color="auto" w:fill="FFFFFF"/>
              </w:rPr>
              <w:t xml:space="preserve"> Purpose</w:t>
            </w:r>
            <w:r w:rsidR="000429A1" w:rsidRPr="0006221C">
              <w:rPr>
                <w:color w:val="000000"/>
                <w:shd w:val="clear" w:color="auto" w:fill="FFFFFF"/>
              </w:rPr>
              <w:t>,</w:t>
            </w:r>
            <w:r w:rsidR="00F26029" w:rsidRPr="0006221C">
              <w:rPr>
                <w:color w:val="000000"/>
                <w:shd w:val="clear" w:color="auto" w:fill="FFFFFF"/>
              </w:rPr>
              <w:t xml:space="preserve"> Excellence</w:t>
            </w:r>
          </w:p>
        </w:tc>
        <w:tc>
          <w:tcPr>
            <w:tcW w:w="3517" w:type="dxa"/>
          </w:tcPr>
          <w:p w14:paraId="09F39450" w14:textId="0D8A729E" w:rsidR="00757942" w:rsidRPr="00123E2D" w:rsidRDefault="000429A1" w:rsidP="00F85B66">
            <w:pPr>
              <w:rPr>
                <w:sz w:val="22"/>
                <w:szCs w:val="22"/>
              </w:rPr>
            </w:pPr>
            <w:r w:rsidRPr="00BD44B7">
              <w:t xml:space="preserve">Catherine and Enna will meet this month to discuss </w:t>
            </w:r>
          </w:p>
        </w:tc>
      </w:tr>
      <w:tr w:rsidR="00F85B66" w:rsidRPr="00134BB6" w14:paraId="5FC01361" w14:textId="77777777" w:rsidTr="00DB627F">
        <w:trPr>
          <w:trHeight w:val="2060"/>
        </w:trPr>
        <w:tc>
          <w:tcPr>
            <w:tcW w:w="3741" w:type="dxa"/>
          </w:tcPr>
          <w:p w14:paraId="0EBCD45A" w14:textId="77777777" w:rsidR="00F639A1" w:rsidRDefault="00F639A1" w:rsidP="00F639A1">
            <w:r>
              <w:t>PANAW 2025 Methodist Dallas February 1, 2025</w:t>
            </w:r>
          </w:p>
          <w:p w14:paraId="7D2B3CC9" w14:textId="01C04403" w:rsidR="00F639A1" w:rsidRDefault="00F639A1" w:rsidP="00F639A1">
            <w:r>
              <w:t>Sierra Holloway</w:t>
            </w:r>
          </w:p>
          <w:p w14:paraId="6D97A24D" w14:textId="77777777" w:rsidR="00A41AA1" w:rsidRDefault="00A41AA1" w:rsidP="00F639A1"/>
          <w:p w14:paraId="70FA2882" w14:textId="77777777" w:rsidR="00A41AA1" w:rsidRDefault="00A41AA1" w:rsidP="00F639A1"/>
          <w:p w14:paraId="0177033C" w14:textId="77777777" w:rsidR="00A41AA1" w:rsidRDefault="00A41AA1" w:rsidP="00F639A1"/>
          <w:p w14:paraId="6826B6C9" w14:textId="2BB3AE5F" w:rsidR="00A41AA1" w:rsidRDefault="00A41AA1" w:rsidP="00F639A1">
            <w:r>
              <w:t>Group Discussion</w:t>
            </w:r>
          </w:p>
          <w:p w14:paraId="2A7F6E01" w14:textId="10D6F2AD" w:rsidR="00A41AA1" w:rsidRDefault="00A41AA1" w:rsidP="00F639A1"/>
          <w:p w14:paraId="5CAD0D21" w14:textId="77777777" w:rsidR="00A41AA1" w:rsidRDefault="00A41AA1" w:rsidP="00F639A1"/>
          <w:p w14:paraId="7CE43721" w14:textId="1B7A784E" w:rsidR="00F85B66" w:rsidRPr="00915987" w:rsidRDefault="00F85B66" w:rsidP="00C866F0">
            <w:pPr>
              <w:rPr>
                <w:rFonts w:cstheme="minorHAnsi"/>
              </w:rPr>
            </w:pPr>
          </w:p>
        </w:tc>
        <w:tc>
          <w:tcPr>
            <w:tcW w:w="6687" w:type="dxa"/>
          </w:tcPr>
          <w:p w14:paraId="1422D9FB" w14:textId="10E7FE98" w:rsidR="0006221C" w:rsidRPr="0006221C" w:rsidRDefault="0006221C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06221C">
              <w:rPr>
                <w:rFonts w:ascii="Times New Roman" w:hAnsi="Times New Roman" w:cs="Times New Roman"/>
                <w:sz w:val="24"/>
                <w:szCs w:val="24"/>
              </w:rPr>
              <w:t xml:space="preserve">Sierra welcomes Lesley Ortiz and Megha Patel </w:t>
            </w:r>
          </w:p>
          <w:p w14:paraId="21166B34" w14:textId="3D161B51" w:rsidR="00F85B66" w:rsidRDefault="00B41698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06221C">
              <w:rPr>
                <w:rFonts w:ascii="Times New Roman" w:hAnsi="Times New Roman" w:cs="Times New Roman"/>
                <w:sz w:val="24"/>
                <w:szCs w:val="24"/>
              </w:rPr>
              <w:t>Sierra is working on marketing materials for PANAW</w:t>
            </w:r>
          </w:p>
          <w:p w14:paraId="66FC18C0" w14:textId="0B71E427" w:rsidR="0006221C" w:rsidRDefault="0006221C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me is Innovation and Inspiration</w:t>
            </w:r>
          </w:p>
          <w:p w14:paraId="36224A5A" w14:textId="2F808FEC" w:rsidR="00C64229" w:rsidRDefault="0006221C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 Speakers </w:t>
            </w:r>
          </w:p>
          <w:p w14:paraId="4F4F61C5" w14:textId="3FAE5551" w:rsidR="003F79CC" w:rsidRDefault="003F79CC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s will be approved by Methodist Dallas</w:t>
            </w:r>
          </w:p>
          <w:p w14:paraId="478BB1B0" w14:textId="18DE4B9B" w:rsidR="003F79CC" w:rsidRDefault="003F79CC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ndor or sponsor contacts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iqu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r w:rsidR="002E277A">
              <w:rPr>
                <w:rFonts w:ascii="Times New Roman" w:hAnsi="Times New Roman" w:cs="Times New Roman"/>
                <w:sz w:val="24"/>
                <w:szCs w:val="24"/>
              </w:rPr>
              <w:t>rhemsys</w:t>
            </w:r>
            <w:proofErr w:type="spellEnd"/>
            <w:r w:rsidR="00F02AE3">
              <w:rPr>
                <w:rFonts w:ascii="Times New Roman" w:hAnsi="Times New Roman" w:cs="Times New Roman"/>
                <w:sz w:val="24"/>
                <w:szCs w:val="24"/>
              </w:rPr>
              <w:t>, C</w:t>
            </w:r>
            <w:r w:rsidR="00300776">
              <w:rPr>
                <w:rFonts w:ascii="Times New Roman" w:hAnsi="Times New Roman" w:cs="Times New Roman"/>
                <w:sz w:val="24"/>
                <w:szCs w:val="24"/>
              </w:rPr>
              <w:t xml:space="preserve">audill, or Cumberland </w:t>
            </w:r>
            <w:r w:rsidR="006B3BB2">
              <w:rPr>
                <w:rFonts w:ascii="Times New Roman" w:hAnsi="Times New Roman" w:cs="Times New Roman"/>
                <w:sz w:val="24"/>
                <w:szCs w:val="24"/>
              </w:rPr>
              <w:t>Pharmaceutical</w:t>
            </w:r>
          </w:p>
          <w:p w14:paraId="4A404BCA" w14:textId="1034578C" w:rsidR="0095015B" w:rsidRDefault="0095015B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ed food, supplies, raffles, give aways</w:t>
            </w:r>
          </w:p>
          <w:p w14:paraId="0E4F2780" w14:textId="56C894A4" w:rsidR="00D22AF8" w:rsidRDefault="00D22AF8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isti stated food cost was $600 </w:t>
            </w:r>
            <w:r w:rsidR="00F0188F">
              <w:rPr>
                <w:rFonts w:ascii="Times New Roman" w:hAnsi="Times New Roman" w:cs="Times New Roman"/>
                <w:sz w:val="24"/>
                <w:szCs w:val="24"/>
              </w:rPr>
              <w:t>in past</w:t>
            </w:r>
          </w:p>
          <w:p w14:paraId="2D07EBFF" w14:textId="7FEB2D2E" w:rsidR="00F0188F" w:rsidRDefault="00F0188F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ard supplies the cake</w:t>
            </w:r>
          </w:p>
          <w:p w14:paraId="70EA122B" w14:textId="0C9DA37F" w:rsidR="00003628" w:rsidRDefault="00003628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nette has banner</w:t>
            </w:r>
            <w:r w:rsidR="008610EB">
              <w:rPr>
                <w:rFonts w:ascii="Times New Roman" w:hAnsi="Times New Roman" w:cs="Times New Roman"/>
                <w:sz w:val="24"/>
                <w:szCs w:val="24"/>
              </w:rPr>
              <w:t xml:space="preserve"> to use / add balloons and decorations</w:t>
            </w:r>
          </w:p>
          <w:p w14:paraId="7E9656E7" w14:textId="175D2F5B" w:rsidR="00E33A26" w:rsidRDefault="00E33A26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eakers get $75 honorarium</w:t>
            </w:r>
          </w:p>
          <w:p w14:paraId="54460C48" w14:textId="5514C35D" w:rsidR="00C64229" w:rsidRDefault="008610EB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</w:t>
            </w:r>
            <w:r w:rsidR="00C64229">
              <w:rPr>
                <w:rFonts w:ascii="Times New Roman" w:hAnsi="Times New Roman" w:cs="Times New Roman"/>
                <w:sz w:val="24"/>
                <w:szCs w:val="24"/>
              </w:rPr>
              <w:t xml:space="preserve">fts/Prizes- </w:t>
            </w:r>
            <w:r w:rsidR="006325FA">
              <w:rPr>
                <w:rFonts w:ascii="Times New Roman" w:hAnsi="Times New Roman" w:cs="Times New Roman"/>
                <w:sz w:val="24"/>
                <w:szCs w:val="24"/>
              </w:rPr>
              <w:t>discussed possible door prizes and/or 50/50 raffle</w:t>
            </w:r>
          </w:p>
          <w:p w14:paraId="0CDD0195" w14:textId="6CA482DC" w:rsidR="006325FA" w:rsidRDefault="003421AC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ed past giveaways- Stethoscopes, ASPAN Standards</w:t>
            </w:r>
            <w:r w:rsidR="00AB60E7">
              <w:rPr>
                <w:rFonts w:ascii="Times New Roman" w:hAnsi="Times New Roman" w:cs="Times New Roman"/>
                <w:sz w:val="24"/>
                <w:szCs w:val="24"/>
              </w:rPr>
              <w:t xml:space="preserve"> (new one in 2025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B60E7">
              <w:rPr>
                <w:rFonts w:ascii="Times New Roman" w:hAnsi="Times New Roman" w:cs="Times New Roman"/>
                <w:sz w:val="24"/>
                <w:szCs w:val="24"/>
              </w:rPr>
              <w:t>Ready References</w:t>
            </w:r>
          </w:p>
          <w:p w14:paraId="0B036301" w14:textId="65BE96A0" w:rsidR="0038330F" w:rsidRDefault="0038330F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zzel asked about the learning environment</w:t>
            </w:r>
          </w:p>
          <w:p w14:paraId="72C7458F" w14:textId="1715A555" w:rsidR="0038330F" w:rsidRDefault="0038330F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erra stated it is the main auditorium, seats 50-100, there are enough chairs, </w:t>
            </w:r>
            <w:r w:rsidR="00A44981">
              <w:rPr>
                <w:rFonts w:ascii="Times New Roman" w:hAnsi="Times New Roman" w:cs="Times New Roman"/>
                <w:sz w:val="24"/>
                <w:szCs w:val="24"/>
              </w:rPr>
              <w:t xml:space="preserve">stage with podium, catering section, AV equipment, AV support will be present </w:t>
            </w:r>
            <w:r w:rsidR="00FE070A">
              <w:rPr>
                <w:rFonts w:ascii="Times New Roman" w:hAnsi="Times New Roman" w:cs="Times New Roman"/>
                <w:sz w:val="24"/>
                <w:szCs w:val="24"/>
              </w:rPr>
              <w:t>at PANAW</w:t>
            </w:r>
          </w:p>
          <w:p w14:paraId="7957DF08" w14:textId="4FA6A0A9" w:rsidR="001C7208" w:rsidRDefault="001C7208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ed registration process</w:t>
            </w:r>
          </w:p>
          <w:p w14:paraId="04066DB4" w14:textId="5FF8A1E8" w:rsidR="0067155F" w:rsidRDefault="0067155F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bara B. Robinson asked if there would be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k </w:t>
            </w:r>
            <w:r w:rsidR="00D22BDB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proofErr w:type="spellEnd"/>
            <w:r w:rsidR="00D22BDB">
              <w:rPr>
                <w:rFonts w:ascii="Times New Roman" w:hAnsi="Times New Roman" w:cs="Times New Roman"/>
                <w:sz w:val="24"/>
                <w:szCs w:val="24"/>
              </w:rPr>
              <w:t xml:space="preserve"> plan if QR code doesn’t work? </w:t>
            </w:r>
          </w:p>
          <w:p w14:paraId="3D51F058" w14:textId="17B14784" w:rsidR="0095015B" w:rsidRDefault="00B4323A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isti asked how we engage vendors for support? </w:t>
            </w:r>
          </w:p>
          <w:p w14:paraId="6650CEA6" w14:textId="3BA0C6D8" w:rsidR="001138E8" w:rsidRDefault="00B4323A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ynette stated in the past, we charged </w:t>
            </w:r>
            <w:r w:rsidR="001138E8">
              <w:rPr>
                <w:rFonts w:ascii="Times New Roman" w:hAnsi="Times New Roman" w:cs="Times New Roman"/>
                <w:sz w:val="24"/>
                <w:szCs w:val="24"/>
              </w:rPr>
              <w:t xml:space="preserve">vendor $350 and our </w:t>
            </w:r>
            <w:r w:rsidR="003334C3">
              <w:rPr>
                <w:rFonts w:ascii="Times New Roman" w:hAnsi="Times New Roman" w:cs="Times New Roman"/>
                <w:sz w:val="24"/>
                <w:szCs w:val="24"/>
              </w:rPr>
              <w:t xml:space="preserve">PANAW </w:t>
            </w:r>
            <w:r w:rsidR="001138E8">
              <w:rPr>
                <w:rFonts w:ascii="Times New Roman" w:hAnsi="Times New Roman" w:cs="Times New Roman"/>
                <w:sz w:val="24"/>
                <w:szCs w:val="24"/>
              </w:rPr>
              <w:t xml:space="preserve">expense </w:t>
            </w:r>
            <w:r w:rsidR="003334C3">
              <w:rPr>
                <w:rFonts w:ascii="Times New Roman" w:hAnsi="Times New Roman" w:cs="Times New Roman"/>
                <w:sz w:val="24"/>
                <w:szCs w:val="24"/>
              </w:rPr>
              <w:t>was $1000</w:t>
            </w:r>
          </w:p>
          <w:p w14:paraId="6C161F4D" w14:textId="483BEC34" w:rsidR="003334C3" w:rsidRDefault="00A41AA1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isti discussed </w:t>
            </w:r>
            <w:r w:rsidR="001A1CE8">
              <w:rPr>
                <w:rFonts w:ascii="Times New Roman" w:hAnsi="Times New Roman" w:cs="Times New Roman"/>
                <w:sz w:val="24"/>
                <w:szCs w:val="24"/>
              </w:rPr>
              <w:t>possibility of charging non-members for PANAW</w:t>
            </w:r>
          </w:p>
          <w:p w14:paraId="090C85D6" w14:textId="7FC6E438" w:rsidR="001A1CE8" w:rsidRDefault="001A1CE8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mbers = no charge; </w:t>
            </w:r>
            <w:r w:rsidR="00682998">
              <w:rPr>
                <w:rFonts w:ascii="Times New Roman" w:hAnsi="Times New Roman" w:cs="Times New Roman"/>
                <w:sz w:val="24"/>
                <w:szCs w:val="24"/>
              </w:rPr>
              <w:t>Non-members = $20</w:t>
            </w:r>
          </w:p>
          <w:p w14:paraId="6308925E" w14:textId="08E65EB1" w:rsidR="00682998" w:rsidRDefault="00682998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ard members agreed</w:t>
            </w:r>
          </w:p>
          <w:p w14:paraId="3AA5B7E1" w14:textId="6C8AFD3F" w:rsidR="00F60088" w:rsidRDefault="006A5BDF" w:rsidP="00F60088">
            <w:pPr>
              <w:rPr>
                <w:sz w:val="22"/>
                <w:szCs w:val="22"/>
              </w:rPr>
            </w:pPr>
            <w:r>
              <w:t xml:space="preserve">Neira discussed community service / collection for PANAW- </w:t>
            </w:r>
            <w:r w:rsidR="00501E19">
              <w:t>Pill Bottles, Gateway Church baby items for crisis pregnancy center</w:t>
            </w:r>
            <w:r w:rsidR="00CA7443">
              <w:t>, or North Texas Food Bank (NTFB)</w:t>
            </w:r>
            <w:r w:rsidR="00F60088">
              <w:rPr>
                <w:sz w:val="22"/>
                <w:szCs w:val="22"/>
              </w:rPr>
              <w:t xml:space="preserve"> </w:t>
            </w:r>
            <w:r w:rsidR="004D7B80">
              <w:rPr>
                <w:sz w:val="22"/>
                <w:szCs w:val="22"/>
              </w:rPr>
              <w:t>collection</w:t>
            </w:r>
          </w:p>
          <w:p w14:paraId="3218D89A" w14:textId="4D900E6F" w:rsidR="00F60088" w:rsidRDefault="00F60088" w:rsidP="00F6008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oup decided to do 2 community service for PANAW: Pill Bottle Collection and NTFB</w:t>
            </w:r>
            <w:r w:rsidR="004D7B80">
              <w:rPr>
                <w:sz w:val="22"/>
                <w:szCs w:val="22"/>
              </w:rPr>
              <w:t xml:space="preserve"> donation</w:t>
            </w:r>
          </w:p>
          <w:p w14:paraId="6D56A7BF" w14:textId="3DF8710F" w:rsidR="00D22AF8" w:rsidRDefault="00D22AF8" w:rsidP="00F60088">
            <w:pPr>
              <w:rPr>
                <w:sz w:val="22"/>
                <w:szCs w:val="22"/>
              </w:rPr>
            </w:pPr>
          </w:p>
          <w:p w14:paraId="371AE95C" w14:textId="7E3A4F4D" w:rsidR="00CA7443" w:rsidRDefault="00CA7443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816552" w14:textId="77777777" w:rsidR="00F60088" w:rsidRDefault="00F60088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A62F9" w14:textId="1918A96B" w:rsidR="006B2F02" w:rsidRPr="0006221C" w:rsidRDefault="006B2F02" w:rsidP="0006221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8FE575" w14:textId="77777777" w:rsidR="0006221C" w:rsidRPr="0006221C" w:rsidRDefault="0006221C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3E206" w14:textId="66AE7451" w:rsidR="00B41698" w:rsidRPr="00C44E4A" w:rsidRDefault="00B41698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17" w:type="dxa"/>
          </w:tcPr>
          <w:p w14:paraId="38D921E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85EF35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147627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7D96DD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B1A08C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2534FD5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FA8B93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A2AC7A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6627A1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206E0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07545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1FB228" w14:textId="77777777" w:rsidR="006B2F02" w:rsidRDefault="006B2F02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A507C5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48775A24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4EC1DDD4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72FFF0AF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1A31C6F9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75A8319E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06602330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7FB938FA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45C6EDE6" w14:textId="77777777" w:rsidR="00FE070A" w:rsidRDefault="00FE070A" w:rsidP="00F85B66">
            <w:pPr>
              <w:rPr>
                <w:sz w:val="22"/>
                <w:szCs w:val="22"/>
              </w:rPr>
            </w:pPr>
          </w:p>
          <w:p w14:paraId="7B10EFA3" w14:textId="1A67C170" w:rsidR="00FE070A" w:rsidRPr="00BD44B7" w:rsidRDefault="001C7208" w:rsidP="00F85B66">
            <w:r w:rsidRPr="00BD44B7">
              <w:t xml:space="preserve">Hazzel, Lynette, Kristi, and Kim will </w:t>
            </w:r>
            <w:r w:rsidR="00646CD1" w:rsidRPr="00BD44B7">
              <w:t>meet to work on connecting registration with payment</w:t>
            </w:r>
            <w:r w:rsidR="0095021B">
              <w:t xml:space="preserve"> and a</w:t>
            </w:r>
            <w:r w:rsidR="0088747B">
              <w:t>n alternate plan in QR code issues</w:t>
            </w:r>
          </w:p>
          <w:p w14:paraId="743841EE" w14:textId="77777777" w:rsidR="00FE070A" w:rsidRPr="00BD44B7" w:rsidRDefault="00FE070A" w:rsidP="00F85B66"/>
          <w:p w14:paraId="7B384216" w14:textId="77777777" w:rsidR="00FE070A" w:rsidRPr="00BD44B7" w:rsidRDefault="00FE070A" w:rsidP="00F85B66"/>
          <w:p w14:paraId="60AC63CE" w14:textId="77777777" w:rsidR="00FE070A" w:rsidRPr="00BD44B7" w:rsidRDefault="00FE070A" w:rsidP="00F85B66"/>
          <w:p w14:paraId="1B15A36F" w14:textId="626F58FE" w:rsidR="006B2F02" w:rsidRPr="00BD44B7" w:rsidRDefault="006B2F02" w:rsidP="00F85B66">
            <w:r w:rsidRPr="00BD44B7">
              <w:t xml:space="preserve">Non-members will pay $20 </w:t>
            </w:r>
          </w:p>
          <w:p w14:paraId="637D1948" w14:textId="77777777" w:rsidR="006B2F02" w:rsidRPr="00BD44B7" w:rsidRDefault="006B2F02" w:rsidP="00F85B66">
            <w:r w:rsidRPr="00BD44B7">
              <w:t xml:space="preserve">Members </w:t>
            </w:r>
            <w:r w:rsidR="00F340AA" w:rsidRPr="00BD44B7">
              <w:t>free</w:t>
            </w:r>
          </w:p>
          <w:p w14:paraId="1954AA83" w14:textId="77777777" w:rsidR="00F340AA" w:rsidRDefault="00F340AA" w:rsidP="00F85B66">
            <w:pPr>
              <w:rPr>
                <w:sz w:val="22"/>
                <w:szCs w:val="22"/>
              </w:rPr>
            </w:pPr>
          </w:p>
          <w:p w14:paraId="39D3ABCC" w14:textId="77777777" w:rsidR="00F60088" w:rsidRDefault="00F60088" w:rsidP="00F85B66">
            <w:pPr>
              <w:rPr>
                <w:sz w:val="22"/>
                <w:szCs w:val="22"/>
              </w:rPr>
            </w:pPr>
          </w:p>
          <w:p w14:paraId="2E8B4F77" w14:textId="77777777" w:rsidR="00F60088" w:rsidRDefault="00F60088" w:rsidP="00F85B66">
            <w:pPr>
              <w:rPr>
                <w:sz w:val="22"/>
                <w:szCs w:val="22"/>
              </w:rPr>
            </w:pPr>
          </w:p>
          <w:p w14:paraId="2DA2F5E5" w14:textId="73FCFC93" w:rsidR="00F60088" w:rsidRPr="00134BB6" w:rsidRDefault="00F60088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44B7">
              <w:t>Kristi will post</w:t>
            </w:r>
            <w:r w:rsidR="00FE070A" w:rsidRPr="00BD44B7">
              <w:t xml:space="preserve"> community service</w:t>
            </w:r>
            <w:r w:rsidRPr="00BD44B7">
              <w:t xml:space="preserve"> information on Facebook and </w:t>
            </w:r>
            <w:r w:rsidR="00D22AF8" w:rsidRPr="00BD44B7">
              <w:t>Nursing Network</w:t>
            </w:r>
          </w:p>
        </w:tc>
      </w:tr>
      <w:tr w:rsidR="00C866F0" w:rsidRPr="00134BB6" w14:paraId="2E1B9964" w14:textId="77777777" w:rsidTr="00DB627F">
        <w:trPr>
          <w:trHeight w:val="2060"/>
        </w:trPr>
        <w:tc>
          <w:tcPr>
            <w:tcW w:w="3741" w:type="dxa"/>
          </w:tcPr>
          <w:p w14:paraId="617C2E28" w14:textId="1B7D62B6" w:rsidR="007D6220" w:rsidRDefault="007D6220" w:rsidP="007D6220">
            <w:r>
              <w:t xml:space="preserve">Summer Seminar – planning CPAN </w:t>
            </w:r>
            <w:r w:rsidR="00972118">
              <w:t xml:space="preserve">CAPA </w:t>
            </w:r>
            <w:r>
              <w:t>Review August 2025</w:t>
            </w:r>
          </w:p>
          <w:p w14:paraId="71B3C7DC" w14:textId="74039E1A" w:rsidR="00C866F0" w:rsidRPr="00915987" w:rsidRDefault="007D6220" w:rsidP="007D6220">
            <w:r>
              <w:t>Hazzel Gomez</w:t>
            </w:r>
          </w:p>
        </w:tc>
        <w:tc>
          <w:tcPr>
            <w:tcW w:w="6687" w:type="dxa"/>
          </w:tcPr>
          <w:p w14:paraId="50F5B346" w14:textId="77777777" w:rsidR="00157034" w:rsidRDefault="00157034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ew will cover both CPAN and CAPA </w:t>
            </w:r>
          </w:p>
          <w:p w14:paraId="742BB7CD" w14:textId="64489E81" w:rsidR="00C866F0" w:rsidRPr="00BD44B7" w:rsidRDefault="00972118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BD44B7">
              <w:rPr>
                <w:rFonts w:ascii="Times New Roman" w:hAnsi="Times New Roman" w:cs="Times New Roman"/>
                <w:sz w:val="24"/>
                <w:szCs w:val="24"/>
              </w:rPr>
              <w:t xml:space="preserve">Kristi stated </w:t>
            </w:r>
            <w:r w:rsidR="00604580" w:rsidRPr="00BD44B7">
              <w:rPr>
                <w:rFonts w:ascii="Times New Roman" w:hAnsi="Times New Roman" w:cs="Times New Roman"/>
                <w:sz w:val="24"/>
                <w:szCs w:val="24"/>
              </w:rPr>
              <w:t xml:space="preserve">options are private in-person class or virtual review class or pay ASPAN to </w:t>
            </w:r>
            <w:r w:rsidR="004E0665" w:rsidRPr="00BD44B7">
              <w:rPr>
                <w:rFonts w:ascii="Times New Roman" w:hAnsi="Times New Roman" w:cs="Times New Roman"/>
                <w:sz w:val="24"/>
                <w:szCs w:val="24"/>
              </w:rPr>
              <w:t>provide a teacher</w:t>
            </w:r>
          </w:p>
          <w:p w14:paraId="7B47F6DE" w14:textId="77777777" w:rsidR="004E0665" w:rsidRPr="00BD44B7" w:rsidRDefault="004E0665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54269D" w14:textId="77777777" w:rsidR="004E0665" w:rsidRPr="00BD44B7" w:rsidRDefault="004E0665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BD44B7">
              <w:rPr>
                <w:rFonts w:ascii="Times New Roman" w:hAnsi="Times New Roman" w:cs="Times New Roman"/>
                <w:sz w:val="24"/>
                <w:szCs w:val="24"/>
              </w:rPr>
              <w:t>Hazzel stated private company charges more than ASPAN and all monies go to the company</w:t>
            </w:r>
          </w:p>
          <w:p w14:paraId="35CF789D" w14:textId="16B34371" w:rsidR="00FF5C0B" w:rsidRDefault="004E0665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BD44B7">
              <w:rPr>
                <w:rFonts w:ascii="Times New Roman" w:hAnsi="Times New Roman" w:cs="Times New Roman"/>
                <w:sz w:val="24"/>
                <w:szCs w:val="24"/>
              </w:rPr>
              <w:t>In-person needs a location</w:t>
            </w:r>
            <w:r w:rsidR="00BD44B7" w:rsidRPr="00BD44B7">
              <w:rPr>
                <w:rFonts w:ascii="Times New Roman" w:hAnsi="Times New Roman" w:cs="Times New Roman"/>
                <w:sz w:val="24"/>
                <w:szCs w:val="24"/>
              </w:rPr>
              <w:t>, virtual is cheaper per attende</w:t>
            </w:r>
            <w:r w:rsidR="009309E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  <w:p w14:paraId="692F508C" w14:textId="77777777" w:rsidR="00124C20" w:rsidRDefault="00124C20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1A3A0" w14:textId="77777777" w:rsidR="00124C20" w:rsidRDefault="00124C20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aine asked i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t’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ference will do a CPAN/CAPA Review</w:t>
            </w:r>
            <w:r w:rsidR="00653F17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557A280D" w14:textId="7A03A82C" w:rsidR="00653F17" w:rsidRDefault="00653F17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nette answered No, but A</w:t>
            </w:r>
            <w:r w:rsidR="00DF3636">
              <w:rPr>
                <w:rFonts w:ascii="Times New Roman" w:hAnsi="Times New Roman" w:cs="Times New Roman"/>
                <w:sz w:val="24"/>
                <w:szCs w:val="24"/>
              </w:rPr>
              <w:t>B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C does provide info about CPAN/CAPA</w:t>
            </w:r>
            <w:r w:rsidR="007B4480">
              <w:rPr>
                <w:rFonts w:ascii="Times New Roman" w:hAnsi="Times New Roman" w:cs="Times New Roman"/>
                <w:sz w:val="24"/>
                <w:szCs w:val="24"/>
              </w:rPr>
              <w:t xml:space="preserve"> and there is an offering of learning how to write test </w:t>
            </w:r>
            <w:r w:rsidR="007B448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questions for CPAN/CAPA</w:t>
            </w:r>
            <w:r w:rsidR="00B94243">
              <w:rPr>
                <w:rFonts w:ascii="Times New Roman" w:hAnsi="Times New Roman" w:cs="Times New Roman"/>
                <w:sz w:val="24"/>
                <w:szCs w:val="24"/>
              </w:rPr>
              <w:t>. Lynette s</w:t>
            </w:r>
            <w:r w:rsidR="00403DFF">
              <w:rPr>
                <w:rFonts w:ascii="Times New Roman" w:hAnsi="Times New Roman" w:cs="Times New Roman"/>
                <w:sz w:val="24"/>
                <w:szCs w:val="24"/>
              </w:rPr>
              <w:t>tated if you create questions for the test, you are not allowed to coach pe</w:t>
            </w:r>
            <w:r w:rsidR="00CD3510">
              <w:rPr>
                <w:rFonts w:ascii="Times New Roman" w:hAnsi="Times New Roman" w:cs="Times New Roman"/>
                <w:sz w:val="24"/>
                <w:szCs w:val="24"/>
              </w:rPr>
              <w:t xml:space="preserve">ople </w:t>
            </w:r>
            <w:r w:rsidR="00403DFF">
              <w:rPr>
                <w:rFonts w:ascii="Times New Roman" w:hAnsi="Times New Roman" w:cs="Times New Roman"/>
                <w:sz w:val="24"/>
                <w:szCs w:val="24"/>
              </w:rPr>
              <w:t>or take the test for 3 years</w:t>
            </w:r>
          </w:p>
          <w:p w14:paraId="642E317B" w14:textId="77777777" w:rsidR="00CD3510" w:rsidRDefault="00CD3510" w:rsidP="00972118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ynette gave shout out to Valorie for sending reminders to </w:t>
            </w:r>
            <w:r w:rsidR="00DF61BE">
              <w:rPr>
                <w:rFonts w:ascii="Times New Roman" w:hAnsi="Times New Roman" w:cs="Times New Roman"/>
                <w:sz w:val="24"/>
                <w:szCs w:val="24"/>
              </w:rPr>
              <w:t>nursed about CPAN/CAPA info and dates</w:t>
            </w:r>
          </w:p>
          <w:p w14:paraId="19072A1A" w14:textId="12640ADF" w:rsidR="009E2FCC" w:rsidRPr="00972118" w:rsidRDefault="009E2FCC" w:rsidP="00972118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orie asked if there was a list of certified coaches in our region? Kristi stated list is on last page of the agenda</w:t>
            </w:r>
            <w:r w:rsidR="00DF363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E94B24">
              <w:rPr>
                <w:rFonts w:ascii="Times New Roman" w:hAnsi="Times New Roman" w:cs="Times New Roman"/>
                <w:sz w:val="24"/>
                <w:szCs w:val="24"/>
              </w:rPr>
              <w:t>Lynette</w:t>
            </w:r>
            <w:r w:rsidR="005E17B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94B24">
              <w:rPr>
                <w:rFonts w:ascii="Times New Roman" w:hAnsi="Times New Roman" w:cs="Times New Roman"/>
                <w:sz w:val="24"/>
                <w:szCs w:val="24"/>
              </w:rPr>
              <w:t xml:space="preserve"> Hazzel, </w:t>
            </w:r>
            <w:r w:rsidR="00C815BD">
              <w:rPr>
                <w:rFonts w:ascii="Times New Roman" w:hAnsi="Times New Roman" w:cs="Times New Roman"/>
                <w:sz w:val="24"/>
                <w:szCs w:val="24"/>
              </w:rPr>
              <w:t>Kalai)</w:t>
            </w:r>
          </w:p>
        </w:tc>
        <w:tc>
          <w:tcPr>
            <w:tcW w:w="3517" w:type="dxa"/>
          </w:tcPr>
          <w:p w14:paraId="77E12597" w14:textId="77777777" w:rsidR="00C866F0" w:rsidRDefault="00C866F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4E1793" w14:textId="77777777" w:rsidR="00BD44B7" w:rsidRDefault="00BD44B7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617D77" w14:textId="77777777" w:rsidR="00BD44B7" w:rsidRDefault="00BD44B7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F3F597" w14:textId="77777777" w:rsidR="00157034" w:rsidRDefault="00157034" w:rsidP="00F85B66"/>
          <w:p w14:paraId="42E6DF91" w14:textId="1FE1AC5F" w:rsidR="00BD44B7" w:rsidRPr="00BD44B7" w:rsidRDefault="00BD44B7" w:rsidP="00F85B66">
            <w:pPr>
              <w:rPr>
                <w:sz w:val="22"/>
                <w:szCs w:val="22"/>
              </w:rPr>
            </w:pPr>
            <w:r w:rsidRPr="00BD44B7">
              <w:t xml:space="preserve">Lynette and Hazzel will do more research </w:t>
            </w:r>
          </w:p>
        </w:tc>
      </w:tr>
      <w:tr w:rsidR="00C866F0" w:rsidRPr="00134BB6" w14:paraId="374F03E9" w14:textId="77777777" w:rsidTr="00DB627F">
        <w:trPr>
          <w:trHeight w:val="2060"/>
        </w:trPr>
        <w:tc>
          <w:tcPr>
            <w:tcW w:w="3741" w:type="dxa"/>
          </w:tcPr>
          <w:p w14:paraId="2571BF08" w14:textId="77777777" w:rsidR="00050CF2" w:rsidRDefault="00050CF2" w:rsidP="00050CF2">
            <w:r>
              <w:t>TAPAN State Board Update</w:t>
            </w:r>
          </w:p>
          <w:p w14:paraId="17BA5E84" w14:textId="77777777" w:rsidR="00050CF2" w:rsidRDefault="00050CF2" w:rsidP="00050CF2">
            <w:r>
              <w:t>PDI</w:t>
            </w:r>
          </w:p>
          <w:p w14:paraId="3E2E98F0" w14:textId="77777777" w:rsidR="00050CF2" w:rsidRDefault="00050CF2" w:rsidP="00050CF2">
            <w:r>
              <w:t>Lynette Alcorn / Group</w:t>
            </w:r>
            <w:r w:rsidRPr="00915987">
              <w:t xml:space="preserve"> </w:t>
            </w:r>
          </w:p>
          <w:p w14:paraId="3E6D86A7" w14:textId="174B48A5" w:rsidR="00C866F0" w:rsidRPr="00915987" w:rsidRDefault="00C866F0" w:rsidP="00050CF2">
            <w:r w:rsidRPr="00915987">
              <w:t>Region Board Update</w:t>
            </w:r>
          </w:p>
          <w:p w14:paraId="7D0AF409" w14:textId="5C2E51AF" w:rsidR="00C866F0" w:rsidRPr="00915987" w:rsidRDefault="00C866F0" w:rsidP="00C866F0"/>
        </w:tc>
        <w:tc>
          <w:tcPr>
            <w:tcW w:w="6687" w:type="dxa"/>
          </w:tcPr>
          <w:p w14:paraId="1609517E" w14:textId="77777777" w:rsidR="00C866F0" w:rsidRDefault="00C07C70" w:rsidP="000900B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345857">
              <w:rPr>
                <w:rFonts w:ascii="Times New Roman" w:hAnsi="Times New Roman" w:cs="Times New Roman"/>
                <w:sz w:val="24"/>
                <w:szCs w:val="24"/>
              </w:rPr>
              <w:t xml:space="preserve">Bylaws were renewed with no changes, Posted on </w:t>
            </w:r>
            <w:r w:rsidR="00345857" w:rsidRPr="00345857">
              <w:rPr>
                <w:rFonts w:ascii="Times New Roman" w:hAnsi="Times New Roman" w:cs="Times New Roman"/>
                <w:sz w:val="24"/>
                <w:szCs w:val="24"/>
              </w:rPr>
              <w:t>Nursing Network</w:t>
            </w:r>
            <w:r w:rsidR="00345857">
              <w:rPr>
                <w:rFonts w:ascii="Times New Roman" w:hAnsi="Times New Roman" w:cs="Times New Roman"/>
                <w:sz w:val="24"/>
                <w:szCs w:val="24"/>
              </w:rPr>
              <w:t xml:space="preserve"> website</w:t>
            </w:r>
          </w:p>
          <w:p w14:paraId="18EFD9B7" w14:textId="77777777" w:rsidR="00345857" w:rsidRDefault="009B7720" w:rsidP="000900B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F3132">
              <w:rPr>
                <w:rFonts w:ascii="Times New Roman" w:hAnsi="Times New Roman" w:cs="Times New Roman"/>
                <w:sz w:val="24"/>
                <w:szCs w:val="24"/>
              </w:rPr>
              <w:t>Valorie stated</w:t>
            </w:r>
            <w:r w:rsidR="00155A2A" w:rsidRPr="00DF3132">
              <w:rPr>
                <w:rFonts w:ascii="Times New Roman" w:hAnsi="Times New Roman" w:cs="Times New Roman"/>
                <w:sz w:val="24"/>
                <w:szCs w:val="24"/>
              </w:rPr>
              <w:t xml:space="preserve"> via chat, “The State Membership and Marketing Committee is being formed. We have a new M&amp;M chairperson, Frances Garza, who will be orienting over the next few months</w:t>
            </w:r>
            <w:r w:rsidR="00DF3132" w:rsidRPr="00DF3132">
              <w:rPr>
                <w:rFonts w:ascii="Times New Roman" w:hAnsi="Times New Roman" w:cs="Times New Roman"/>
                <w:sz w:val="24"/>
                <w:szCs w:val="24"/>
              </w:rPr>
              <w:t xml:space="preserve">. Expect to start seeing communication from her by January.” </w:t>
            </w:r>
          </w:p>
          <w:p w14:paraId="49D9BBE0" w14:textId="77777777" w:rsidR="00580006" w:rsidRDefault="00F979CA" w:rsidP="000900B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I was “amazing.” 8 In-person, </w:t>
            </w:r>
            <w:r w:rsidR="00B0047C">
              <w:rPr>
                <w:rFonts w:ascii="Times New Roman" w:hAnsi="Times New Roman" w:cs="Times New Roman"/>
                <w:sz w:val="24"/>
                <w:szCs w:val="24"/>
              </w:rPr>
              <w:t>4 Virtual attendees from our region</w:t>
            </w:r>
          </w:p>
          <w:p w14:paraId="7049271A" w14:textId="77777777" w:rsidR="00063A14" w:rsidRDefault="00063A14" w:rsidP="000900B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D6E4E7" w14:textId="77777777" w:rsidR="00063A14" w:rsidRDefault="00063A14" w:rsidP="000900B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ty Charles and Geraldine delos Santos will be the Representative Assembly (RA) Delegates for TAPAN</w:t>
            </w:r>
          </w:p>
          <w:p w14:paraId="2840F24F" w14:textId="560D7DD0" w:rsidR="00063A14" w:rsidRPr="00345857" w:rsidRDefault="00063A14" w:rsidP="000900B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late of candidates running for ASPAN National Officer positions is now on the ASPAN website with each candidate’s bio</w:t>
            </w:r>
          </w:p>
        </w:tc>
        <w:tc>
          <w:tcPr>
            <w:tcW w:w="3517" w:type="dxa"/>
          </w:tcPr>
          <w:p w14:paraId="4BBDF6D5" w14:textId="77777777" w:rsidR="00C866F0" w:rsidRDefault="00C866F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0D7C04" w14:textId="77777777" w:rsidR="00063A14" w:rsidRDefault="00063A1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C4542D" w14:textId="77777777" w:rsidR="00063A14" w:rsidRDefault="00063A1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CA5EB3" w14:textId="77777777" w:rsidR="00063A14" w:rsidRDefault="00063A1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65FDEB" w14:textId="77777777" w:rsidR="00063A14" w:rsidRDefault="00063A1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4F1FE0" w14:textId="77777777" w:rsidR="00063A14" w:rsidRDefault="00063A1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2D670F" w14:textId="77777777" w:rsidR="00063A14" w:rsidRDefault="00063A1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221F1C" w14:textId="77777777" w:rsidR="00063A14" w:rsidRDefault="00063A14" w:rsidP="00F85B66"/>
          <w:p w14:paraId="24BF773F" w14:textId="77777777" w:rsidR="00063A14" w:rsidRDefault="00063A14" w:rsidP="00F85B66"/>
          <w:p w14:paraId="3CE91F36" w14:textId="77777777" w:rsidR="00063A14" w:rsidRDefault="00063A14" w:rsidP="00F85B66"/>
          <w:p w14:paraId="1DB6FAD1" w14:textId="77777777" w:rsidR="00063A14" w:rsidRDefault="00063A14" w:rsidP="00F85B66"/>
          <w:p w14:paraId="7533CF28" w14:textId="77777777" w:rsidR="00063A14" w:rsidRDefault="00063A14" w:rsidP="00F85B66"/>
          <w:p w14:paraId="74EE3CF6" w14:textId="77777777" w:rsidR="00063A14" w:rsidRDefault="00063A14" w:rsidP="00F85B66"/>
          <w:p w14:paraId="5E9C900C" w14:textId="5F9F14CF" w:rsidR="00063A14" w:rsidRPr="00063A14" w:rsidRDefault="00063A14" w:rsidP="00F85B66">
            <w:pPr>
              <w:rPr>
                <w:sz w:val="22"/>
                <w:szCs w:val="22"/>
              </w:rPr>
            </w:pPr>
            <w:r w:rsidRPr="00063A14">
              <w:t xml:space="preserve">All TAPAN members encouraged to </w:t>
            </w:r>
            <w:r>
              <w:t>go to ASPAN website (go to About, then Governance, then 2025 Candidate Profiles), read bios, and vote by deadline February 28, 2025</w:t>
            </w:r>
          </w:p>
        </w:tc>
      </w:tr>
      <w:tr w:rsidR="00F85B66" w:rsidRPr="00134BB6" w14:paraId="5725065C" w14:textId="77777777" w:rsidTr="00DB627F">
        <w:trPr>
          <w:trHeight w:val="2060"/>
        </w:trPr>
        <w:tc>
          <w:tcPr>
            <w:tcW w:w="3741" w:type="dxa"/>
          </w:tcPr>
          <w:p w14:paraId="4B60F887" w14:textId="77777777" w:rsidR="00BC7385" w:rsidRPr="00BC7385" w:rsidRDefault="00BC7385" w:rsidP="00BC7385">
            <w:r w:rsidRPr="00BC7385">
              <w:t>Membership and Marketing</w:t>
            </w:r>
          </w:p>
          <w:p w14:paraId="622B31C0" w14:textId="77777777" w:rsidR="00BC7385" w:rsidRPr="00BC7385" w:rsidRDefault="00BC7385" w:rsidP="00BC7385">
            <w:r w:rsidRPr="00BC7385">
              <w:t xml:space="preserve">Current Members </w:t>
            </w:r>
          </w:p>
          <w:p w14:paraId="2E20835E" w14:textId="77777777" w:rsidR="00BC7385" w:rsidRPr="00BC7385" w:rsidRDefault="00BC7385" w:rsidP="00BC7385">
            <w:r w:rsidRPr="00BC7385">
              <w:t xml:space="preserve">New Members </w:t>
            </w:r>
          </w:p>
          <w:p w14:paraId="305C8737" w14:textId="77777777" w:rsidR="00BC7385" w:rsidRPr="00BC7385" w:rsidRDefault="00BC7385" w:rsidP="00BC7385">
            <w:r w:rsidRPr="00BC7385">
              <w:t>Number of Certified in our Region</w:t>
            </w:r>
          </w:p>
          <w:p w14:paraId="5E3AB0D4" w14:textId="68BC0931" w:rsidR="00F85B66" w:rsidRPr="00106F24" w:rsidRDefault="00BC7385" w:rsidP="00BC7385">
            <w:r w:rsidRPr="00BC7385">
              <w:t>Kalai K.</w:t>
            </w:r>
          </w:p>
        </w:tc>
        <w:tc>
          <w:tcPr>
            <w:tcW w:w="6687" w:type="dxa"/>
          </w:tcPr>
          <w:p w14:paraId="7DFB2D6D" w14:textId="77777777" w:rsidR="00657400" w:rsidRDefault="00537D9D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lai stated we have </w:t>
            </w:r>
            <w:r w:rsidR="00041F9D">
              <w:rPr>
                <w:rFonts w:ascii="Times New Roman" w:hAnsi="Times New Roman" w:cs="Times New Roman"/>
                <w:sz w:val="24"/>
                <w:szCs w:val="24"/>
              </w:rPr>
              <w:t>12 new and 7 renewed members, total members 268</w:t>
            </w:r>
          </w:p>
          <w:p w14:paraId="3AE91528" w14:textId="01B453DF" w:rsidR="00D40A0A" w:rsidRDefault="00D40A0A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lai stated she did not have current info on number of certified nurses in our region</w:t>
            </w:r>
          </w:p>
          <w:p w14:paraId="2FAF960D" w14:textId="5D2EF9FA" w:rsidR="008464C7" w:rsidRDefault="008464C7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1FA77" w14:textId="5CAD87D7" w:rsidR="008464C7" w:rsidRDefault="008464C7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lai sent an email flyer </w:t>
            </w:r>
            <w:r w:rsidR="00703739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="0074596E">
              <w:rPr>
                <w:rFonts w:ascii="Times New Roman" w:hAnsi="Times New Roman" w:cs="Times New Roman"/>
                <w:sz w:val="24"/>
                <w:szCs w:val="24"/>
              </w:rPr>
              <w:t>garding membership ASPAN/TAPAN membership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3739">
              <w:rPr>
                <w:rFonts w:ascii="Times New Roman" w:hAnsi="Times New Roman" w:cs="Times New Roman"/>
                <w:sz w:val="24"/>
                <w:szCs w:val="24"/>
              </w:rPr>
              <w:t>board and to UTSW colleagues</w:t>
            </w:r>
            <w:r w:rsidR="0074596E">
              <w:rPr>
                <w:rFonts w:ascii="Times New Roman" w:hAnsi="Times New Roman" w:cs="Times New Roman"/>
                <w:sz w:val="24"/>
                <w:szCs w:val="24"/>
              </w:rPr>
              <w:t>. Flyer can be emailed to all perianesthesia nurses</w:t>
            </w:r>
            <w:r w:rsidR="00B42419">
              <w:rPr>
                <w:rFonts w:ascii="Times New Roman" w:hAnsi="Times New Roman" w:cs="Times New Roman"/>
                <w:sz w:val="24"/>
                <w:szCs w:val="24"/>
              </w:rPr>
              <w:t xml:space="preserve"> / departments</w:t>
            </w:r>
          </w:p>
          <w:p w14:paraId="53A59BEB" w14:textId="77777777" w:rsidR="00657400" w:rsidRDefault="00657400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36E30F" w14:textId="280AA49D" w:rsidR="00F85B66" w:rsidRDefault="00C26C9E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643F81">
              <w:rPr>
                <w:rFonts w:ascii="Times New Roman" w:hAnsi="Times New Roman" w:cs="Times New Roman"/>
                <w:sz w:val="24"/>
                <w:szCs w:val="24"/>
              </w:rPr>
              <w:t>Elaine asked if we still have contact list Valorie</w:t>
            </w:r>
            <w:r w:rsidR="00643F81">
              <w:rPr>
                <w:rFonts w:ascii="Times New Roman" w:hAnsi="Times New Roman" w:cs="Times New Roman"/>
                <w:sz w:val="24"/>
                <w:szCs w:val="24"/>
              </w:rPr>
              <w:t>/Kristi</w:t>
            </w:r>
            <w:r w:rsidRPr="00643F81">
              <w:rPr>
                <w:rFonts w:ascii="Times New Roman" w:hAnsi="Times New Roman" w:cs="Times New Roman"/>
                <w:sz w:val="24"/>
                <w:szCs w:val="24"/>
              </w:rPr>
              <w:t xml:space="preserve"> created </w:t>
            </w:r>
            <w:r w:rsidR="00643F81" w:rsidRPr="00643F81">
              <w:rPr>
                <w:rFonts w:ascii="Times New Roman" w:hAnsi="Times New Roman" w:cs="Times New Roman"/>
                <w:sz w:val="24"/>
                <w:szCs w:val="24"/>
              </w:rPr>
              <w:t>couple years ago?</w:t>
            </w:r>
            <w:r w:rsidR="00643F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1B60A1" w14:textId="77777777" w:rsidR="00890EC2" w:rsidRDefault="00890EC2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ed contacts in various area hospital systems:</w:t>
            </w:r>
          </w:p>
          <w:p w14:paraId="56DCF9BB" w14:textId="4B585BBA" w:rsidR="00890EC2" w:rsidRDefault="00890EC2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TSW – Kristi, Kim, </w:t>
            </w:r>
            <w:r w:rsidR="0076618D">
              <w:rPr>
                <w:rFonts w:ascii="Times New Roman" w:hAnsi="Times New Roman" w:cs="Times New Roman"/>
                <w:sz w:val="24"/>
                <w:szCs w:val="24"/>
              </w:rPr>
              <w:t>Enna</w:t>
            </w:r>
            <w:r w:rsidR="00450F38">
              <w:rPr>
                <w:rFonts w:ascii="Times New Roman" w:hAnsi="Times New Roman" w:cs="Times New Roman"/>
                <w:sz w:val="24"/>
                <w:szCs w:val="24"/>
              </w:rPr>
              <w:t>, Kalai</w:t>
            </w:r>
          </w:p>
          <w:p w14:paraId="5544098E" w14:textId="77777777" w:rsidR="0076618D" w:rsidRDefault="0076618D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PS – Lynette </w:t>
            </w:r>
          </w:p>
          <w:p w14:paraId="5D8CC808" w14:textId="77777777" w:rsidR="0076618D" w:rsidRDefault="0076618D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hodist – Elaine, Sierra</w:t>
            </w:r>
          </w:p>
          <w:p w14:paraId="15B3F6BF" w14:textId="77777777" w:rsidR="0076618D" w:rsidRDefault="0087406B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 – Crystal Robinson, Terri Lytle</w:t>
            </w:r>
          </w:p>
          <w:p w14:paraId="1C0EEDC1" w14:textId="0C481C5F" w:rsidR="00FC08EC" w:rsidRDefault="00FC08EC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ylor </w:t>
            </w:r>
            <w:r w:rsidR="00D44B3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4B3B">
              <w:rPr>
                <w:rFonts w:ascii="Times New Roman" w:hAnsi="Times New Roman" w:cs="Times New Roman"/>
                <w:sz w:val="24"/>
                <w:szCs w:val="24"/>
              </w:rPr>
              <w:t>Denise (Charlotte) Pauletti</w:t>
            </w:r>
          </w:p>
          <w:p w14:paraId="4E95A2AD" w14:textId="3897B620" w:rsidR="00450F38" w:rsidRDefault="00450F38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 – Barbara B. Robinson</w:t>
            </w:r>
          </w:p>
          <w:p w14:paraId="47AD09FC" w14:textId="65895CD0" w:rsidR="00450F38" w:rsidRDefault="00A2524A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kland – Jennifer Taylor</w:t>
            </w:r>
          </w:p>
          <w:p w14:paraId="49B7016A" w14:textId="6A4D7604" w:rsidR="00A2524A" w:rsidRDefault="00A2524A" w:rsidP="00643F81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ed contacts for: Medical City, Cook’s Children’s, Scottish Rite </w:t>
            </w:r>
          </w:p>
          <w:p w14:paraId="0C9E9C32" w14:textId="4A4B0CCB" w:rsidR="0087406B" w:rsidRPr="00643F81" w:rsidRDefault="0087406B" w:rsidP="00643F81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517" w:type="dxa"/>
          </w:tcPr>
          <w:p w14:paraId="73F4B0AF" w14:textId="77777777" w:rsidR="00F85B66" w:rsidRPr="00847ADB" w:rsidRDefault="00D53E9A" w:rsidP="00F85B66">
            <w:r w:rsidRPr="00847ADB">
              <w:lastRenderedPageBreak/>
              <w:t xml:space="preserve">Kalai shared her email </w:t>
            </w:r>
          </w:p>
          <w:p w14:paraId="3A3539C5" w14:textId="4021F176" w:rsidR="00D53E9A" w:rsidRPr="00847ADB" w:rsidRDefault="00D44B3B" w:rsidP="00F85B66">
            <w:hyperlink r:id="rId7" w:history="1">
              <w:r w:rsidRPr="00847ADB">
                <w:rPr>
                  <w:rStyle w:val="Hyperlink"/>
                </w:rPr>
                <w:t>Kalaikanak@gmail.com</w:t>
              </w:r>
            </w:hyperlink>
          </w:p>
          <w:p w14:paraId="47052FD3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CE1C6AD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4CE783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B3694A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ECC87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6A9F33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E19EBE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CEABF7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68A993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4705BF" w14:textId="77777777" w:rsidR="00D44B3B" w:rsidRDefault="00D44B3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7595F2" w14:textId="4CAD3105" w:rsidR="00D44B3B" w:rsidRDefault="006F2E38" w:rsidP="00F85B66">
            <w:r w:rsidRPr="00847ADB">
              <w:t>Denise Pauletti shared her email</w:t>
            </w:r>
            <w:r w:rsidR="00847ADB">
              <w:t>s</w:t>
            </w:r>
          </w:p>
          <w:p w14:paraId="28F0FFAC" w14:textId="2DDBA01C" w:rsidR="00847ADB" w:rsidRDefault="00DB627F" w:rsidP="00F85B66">
            <w:hyperlink r:id="rId8" w:history="1">
              <w:r w:rsidRPr="00F5499B">
                <w:rPr>
                  <w:rStyle w:val="Hyperlink"/>
                </w:rPr>
                <w:t>Charlotte.Pauletti@bswhealth.org</w:t>
              </w:r>
            </w:hyperlink>
          </w:p>
          <w:p w14:paraId="467267D2" w14:textId="35D3BE11" w:rsidR="00DB627F" w:rsidRDefault="007171EF" w:rsidP="00F85B66">
            <w:hyperlink r:id="rId9" w:history="1">
              <w:r w:rsidRPr="00F5499B">
                <w:rPr>
                  <w:rStyle w:val="Hyperlink"/>
                </w:rPr>
                <w:t>Cdpauletti@yahoo.com</w:t>
              </w:r>
            </w:hyperlink>
          </w:p>
          <w:p w14:paraId="6F1C5879" w14:textId="77777777" w:rsidR="007171EF" w:rsidRDefault="007171EF" w:rsidP="00F85B66"/>
          <w:p w14:paraId="16425232" w14:textId="77777777" w:rsidR="00847ADB" w:rsidRPr="00847ADB" w:rsidRDefault="00847ADB" w:rsidP="00F85B66"/>
          <w:p w14:paraId="3BDAE236" w14:textId="135D8FBD" w:rsidR="006F2E38" w:rsidRPr="00134BB6" w:rsidRDefault="006F2E38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1C204CD" w14:textId="77777777" w:rsidTr="00DB627F">
        <w:trPr>
          <w:trHeight w:val="2060"/>
        </w:trPr>
        <w:tc>
          <w:tcPr>
            <w:tcW w:w="3741" w:type="dxa"/>
          </w:tcPr>
          <w:p w14:paraId="28B661A7" w14:textId="77777777" w:rsidR="00BC7385" w:rsidRDefault="00BC7385" w:rsidP="00BC7385">
            <w:r w:rsidRPr="00915987">
              <w:lastRenderedPageBreak/>
              <w:t>Region Board Update</w:t>
            </w:r>
          </w:p>
          <w:p w14:paraId="7C838206" w14:textId="77777777" w:rsidR="008D3F5F" w:rsidRPr="00915987" w:rsidRDefault="008D3F5F" w:rsidP="00BC7385"/>
          <w:p w14:paraId="77CD1F01" w14:textId="77777777" w:rsidR="00BC7385" w:rsidRPr="00915987" w:rsidRDefault="00BC7385" w:rsidP="00BC7385">
            <w:r w:rsidRPr="00915987">
              <w:t>Recruitment for 2</w:t>
            </w:r>
            <w:r w:rsidRPr="00915987">
              <w:rPr>
                <w:vertAlign w:val="superscript"/>
              </w:rPr>
              <w:t>nd</w:t>
            </w:r>
            <w:r w:rsidRPr="00915987">
              <w:t xml:space="preserve"> VP</w:t>
            </w:r>
          </w:p>
          <w:p w14:paraId="132B5351" w14:textId="77777777" w:rsidR="00BC7385" w:rsidRPr="00915987" w:rsidRDefault="00BC7385" w:rsidP="00BC7385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865E295" w14:textId="0027F7E9" w:rsidR="00F85B66" w:rsidRPr="006334A2" w:rsidRDefault="00BC7385" w:rsidP="00BC7385">
            <w:pPr>
              <w:pStyle w:val="ListParagraph"/>
              <w:rPr>
                <w:rFonts w:ascii="Times New Roman" w:hAnsi="Times New Roman" w:cs="Times New Roman"/>
              </w:rPr>
            </w:pPr>
            <w:r w:rsidRPr="006334A2">
              <w:rPr>
                <w:rFonts w:ascii="Times New Roman" w:hAnsi="Times New Roman" w:cs="Times New Roman"/>
                <w:sz w:val="24"/>
                <w:szCs w:val="24"/>
              </w:rPr>
              <w:t>Group Discussion</w:t>
            </w:r>
          </w:p>
        </w:tc>
        <w:tc>
          <w:tcPr>
            <w:tcW w:w="6687" w:type="dxa"/>
          </w:tcPr>
          <w:p w14:paraId="1EC5D006" w14:textId="77777777" w:rsidR="00F32266" w:rsidRDefault="008D1BE4" w:rsidP="00015DB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015DBC">
              <w:rPr>
                <w:rFonts w:ascii="Times New Roman" w:hAnsi="Times New Roman" w:cs="Times New Roman"/>
                <w:sz w:val="24"/>
                <w:szCs w:val="24"/>
              </w:rPr>
              <w:t>Kristi stated several positions open for Region</w:t>
            </w:r>
            <w:r w:rsidR="00015DBC" w:rsidRPr="00015D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F67F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015D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2700">
              <w:rPr>
                <w:rFonts w:ascii="Times New Roman" w:hAnsi="Times New Roman" w:cs="Times New Roman"/>
                <w:sz w:val="24"/>
                <w:szCs w:val="24"/>
              </w:rPr>
              <w:t xml:space="preserve">Board: </w:t>
            </w:r>
            <w:r w:rsidR="00CF67F6">
              <w:rPr>
                <w:rFonts w:ascii="Times New Roman" w:hAnsi="Times New Roman" w:cs="Times New Roman"/>
                <w:sz w:val="24"/>
                <w:szCs w:val="24"/>
              </w:rPr>
              <w:t xml:space="preserve">Communications Coordinator, Secretary, </w:t>
            </w:r>
            <w:r w:rsidR="00702700">
              <w:rPr>
                <w:rFonts w:ascii="Times New Roman" w:hAnsi="Times New Roman" w:cs="Times New Roman"/>
                <w:sz w:val="24"/>
                <w:szCs w:val="24"/>
              </w:rPr>
              <w:t xml:space="preserve">Treasurer </w:t>
            </w:r>
          </w:p>
          <w:p w14:paraId="39D80F4A" w14:textId="77777777" w:rsidR="00702700" w:rsidRDefault="00702700" w:rsidP="00015DB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aller role</w:t>
            </w:r>
            <w:r w:rsidR="005A13AF">
              <w:rPr>
                <w:rFonts w:ascii="Times New Roman" w:hAnsi="Times New Roman" w:cs="Times New Roman"/>
                <w:sz w:val="24"/>
                <w:szCs w:val="24"/>
              </w:rPr>
              <w:t>: volunteer to create member address labels for mailings</w:t>
            </w:r>
          </w:p>
          <w:p w14:paraId="05E7C209" w14:textId="77777777" w:rsidR="005A13AF" w:rsidRDefault="00DF32D8" w:rsidP="00015DB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risti stated that Crystal Robinson considering role of Communications Coordinator &amp; Denise Pauletti is considering role of Secretary</w:t>
            </w:r>
            <w:r w:rsidR="00C60E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7B25587" w14:textId="4CF17A24" w:rsidR="009309E4" w:rsidRPr="00015DBC" w:rsidRDefault="009309E4" w:rsidP="00015DB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isti stated </w:t>
            </w:r>
            <w:r w:rsidR="002A2718">
              <w:rPr>
                <w:rFonts w:ascii="Times New Roman" w:hAnsi="Times New Roman" w:cs="Times New Roman"/>
                <w:sz w:val="24"/>
                <w:szCs w:val="24"/>
              </w:rPr>
              <w:t>when making commitment, remember you are not alone, good group of people whether you are serving on the board, a committee, or a</w:t>
            </w:r>
            <w:r w:rsidR="00812523">
              <w:rPr>
                <w:rFonts w:ascii="Times New Roman" w:hAnsi="Times New Roman" w:cs="Times New Roman"/>
                <w:sz w:val="24"/>
                <w:szCs w:val="24"/>
              </w:rPr>
              <w:t xml:space="preserve">nother </w:t>
            </w:r>
            <w:r w:rsidR="002A2718"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3517" w:type="dxa"/>
          </w:tcPr>
          <w:p w14:paraId="6F880F5B" w14:textId="288F46B7" w:rsidR="00F85B66" w:rsidRPr="00537D9D" w:rsidRDefault="00C60E16" w:rsidP="00F85B66">
            <w:pPr>
              <w:rPr>
                <w:sz w:val="22"/>
                <w:szCs w:val="22"/>
              </w:rPr>
            </w:pPr>
            <w:r w:rsidRPr="00537D9D">
              <w:t xml:space="preserve">If interested in a position, please submit a Willingness to Serve form </w:t>
            </w:r>
            <w:r w:rsidR="00537D9D" w:rsidRPr="00537D9D">
              <w:t>(found on Nursing Network website)</w:t>
            </w:r>
          </w:p>
        </w:tc>
      </w:tr>
      <w:tr w:rsidR="00404397" w:rsidRPr="00134BB6" w14:paraId="751FCB20" w14:textId="77777777" w:rsidTr="008D3F5F">
        <w:trPr>
          <w:trHeight w:val="971"/>
        </w:trPr>
        <w:tc>
          <w:tcPr>
            <w:tcW w:w="3741" w:type="dxa"/>
          </w:tcPr>
          <w:p w14:paraId="26D20BD4" w14:textId="539F71A9" w:rsidR="00404397" w:rsidRPr="008D3F5F" w:rsidRDefault="00404397" w:rsidP="008D3F5F">
            <w:r w:rsidRPr="008D3F5F">
              <w:t>Budget</w:t>
            </w:r>
          </w:p>
        </w:tc>
        <w:tc>
          <w:tcPr>
            <w:tcW w:w="6687" w:type="dxa"/>
          </w:tcPr>
          <w:p w14:paraId="44BA9291" w14:textId="77777777" w:rsidR="00404397" w:rsidRDefault="0021037B" w:rsidP="0021037B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1F658F">
              <w:rPr>
                <w:rFonts w:ascii="Times New Roman" w:hAnsi="Times New Roman" w:cs="Times New Roman"/>
                <w:sz w:val="24"/>
                <w:szCs w:val="24"/>
              </w:rPr>
              <w:t>Kristi stated income</w:t>
            </w:r>
            <w:r w:rsidR="001F65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F658F">
              <w:rPr>
                <w:rFonts w:ascii="Times New Roman" w:hAnsi="Times New Roman" w:cs="Times New Roman"/>
                <w:sz w:val="24"/>
                <w:szCs w:val="24"/>
              </w:rPr>
              <w:t>is $12.</w:t>
            </w:r>
            <w:r w:rsidR="001F658F" w:rsidRPr="001F658F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1F658F">
              <w:rPr>
                <w:rFonts w:ascii="Times New Roman" w:hAnsi="Times New Roman" w:cs="Times New Roman"/>
                <w:sz w:val="24"/>
                <w:szCs w:val="24"/>
              </w:rPr>
              <w:t xml:space="preserve"> per member</w:t>
            </w:r>
          </w:p>
          <w:p w14:paraId="631C8E91" w14:textId="3CBB101E" w:rsidR="000C0C0D" w:rsidRPr="001F658F" w:rsidRDefault="007A0E3D" w:rsidP="0021037B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nses $4700-5000 per year covering </w:t>
            </w:r>
            <w:r w:rsidR="00C82D64">
              <w:rPr>
                <w:rFonts w:ascii="Times New Roman" w:hAnsi="Times New Roman" w:cs="Times New Roman"/>
                <w:sz w:val="24"/>
                <w:szCs w:val="24"/>
              </w:rPr>
              <w:t xml:space="preserve">PANAW, </w:t>
            </w:r>
            <w:proofErr w:type="spellStart"/>
            <w:r w:rsidR="00C82D64">
              <w:rPr>
                <w:rFonts w:ascii="Times New Roman" w:hAnsi="Times New Roman" w:cs="Times New Roman"/>
                <w:sz w:val="24"/>
                <w:szCs w:val="24"/>
              </w:rPr>
              <w:t>Nat’l</w:t>
            </w:r>
            <w:proofErr w:type="spellEnd"/>
            <w:r w:rsidR="00C82D64">
              <w:rPr>
                <w:rFonts w:ascii="Times New Roman" w:hAnsi="Times New Roman" w:cs="Times New Roman"/>
                <w:sz w:val="24"/>
                <w:szCs w:val="24"/>
              </w:rPr>
              <w:t xml:space="preserve"> Conference, Administration Fees</w:t>
            </w:r>
          </w:p>
        </w:tc>
        <w:tc>
          <w:tcPr>
            <w:tcW w:w="3517" w:type="dxa"/>
          </w:tcPr>
          <w:p w14:paraId="5996469D" w14:textId="77777777" w:rsidR="00404397" w:rsidRPr="00134BB6" w:rsidRDefault="00404397" w:rsidP="0040439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04397" w:rsidRPr="00134BB6" w14:paraId="71BDC386" w14:textId="77777777" w:rsidTr="00DB627F">
        <w:trPr>
          <w:trHeight w:val="2060"/>
        </w:trPr>
        <w:tc>
          <w:tcPr>
            <w:tcW w:w="3741" w:type="dxa"/>
          </w:tcPr>
          <w:p w14:paraId="22F3113D" w14:textId="77777777" w:rsidR="00E83732" w:rsidRDefault="00E83732" w:rsidP="00E83732">
            <w:r>
              <w:t>Gold Leaf 1/24-12/24 -- we will collect for Patty Charles</w:t>
            </w:r>
          </w:p>
          <w:p w14:paraId="61E90ADA" w14:textId="77777777" w:rsidR="00E83732" w:rsidRDefault="00E83732" w:rsidP="00E83732">
            <w:r>
              <w:t>Lynette Alcorn</w:t>
            </w:r>
          </w:p>
          <w:p w14:paraId="2087E999" w14:textId="77777777" w:rsidR="00F64925" w:rsidRDefault="00F64925" w:rsidP="00F64925">
            <w:r>
              <w:t xml:space="preserve">Newsletter for NE Region: </w:t>
            </w:r>
            <w:proofErr w:type="spellStart"/>
            <w:r>
              <w:t>Newsleak</w:t>
            </w:r>
            <w:proofErr w:type="spellEnd"/>
            <w:r>
              <w:t xml:space="preserve"> Sierra Holloway</w:t>
            </w:r>
          </w:p>
          <w:p w14:paraId="4D01192A" w14:textId="19194742" w:rsidR="00404397" w:rsidRPr="0015438E" w:rsidRDefault="00F64925" w:rsidP="0015438E">
            <w:r w:rsidRPr="0015438E">
              <w:t>Newsletter for TAPAN State: Eyeopener Hazzel Gomez</w:t>
            </w:r>
          </w:p>
        </w:tc>
        <w:tc>
          <w:tcPr>
            <w:tcW w:w="6687" w:type="dxa"/>
          </w:tcPr>
          <w:p w14:paraId="5F63E401" w14:textId="77777777" w:rsidR="00F61DD9" w:rsidRDefault="00F61DD9" w:rsidP="0097561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15438E">
              <w:rPr>
                <w:rFonts w:ascii="Times New Roman" w:hAnsi="Times New Roman" w:cs="Times New Roman"/>
                <w:sz w:val="24"/>
                <w:szCs w:val="24"/>
              </w:rPr>
              <w:t xml:space="preserve">Hazzel stated she has started to receive articles </w:t>
            </w:r>
            <w:r w:rsidR="0015438E" w:rsidRPr="0015438E">
              <w:rPr>
                <w:rFonts w:ascii="Times New Roman" w:hAnsi="Times New Roman" w:cs="Times New Roman"/>
                <w:sz w:val="24"/>
                <w:szCs w:val="24"/>
              </w:rPr>
              <w:t>and is working on newsletter</w:t>
            </w:r>
          </w:p>
          <w:p w14:paraId="6DC61F02" w14:textId="77777777" w:rsidR="007E29AC" w:rsidRDefault="00A156BA" w:rsidP="0097561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ed when receiving a scholarship, receipt, </w:t>
            </w:r>
            <w:r w:rsidR="00CD735C">
              <w:rPr>
                <w:rFonts w:ascii="Times New Roman" w:hAnsi="Times New Roman" w:cs="Times New Roman"/>
                <w:sz w:val="24"/>
                <w:szCs w:val="24"/>
              </w:rPr>
              <w:t>reimbursement form, and newsletter article should be submitted to treasurer and editor of newsletter</w:t>
            </w:r>
            <w:r w:rsidR="0098478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7229002" w14:textId="77777777" w:rsidR="007E29AC" w:rsidRDefault="007E29AC" w:rsidP="0097561A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aine stated there is confusion of which editor/newsletter article should be sent to.</w:t>
            </w:r>
          </w:p>
          <w:p w14:paraId="3E2F4928" w14:textId="781134D7" w:rsidR="0015438E" w:rsidRPr="0015438E" w:rsidRDefault="007E29AC" w:rsidP="0097561A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nette stated article s</w:t>
            </w:r>
            <w:r w:rsidR="00984785">
              <w:rPr>
                <w:rFonts w:ascii="Times New Roman" w:hAnsi="Times New Roman" w:cs="Times New Roman"/>
                <w:sz w:val="24"/>
                <w:szCs w:val="24"/>
              </w:rPr>
              <w:t xml:space="preserve">hould go to Eyeopener if scholarship was from TAPAN and </w:t>
            </w:r>
            <w:proofErr w:type="spellStart"/>
            <w:r w:rsidR="00984785">
              <w:rPr>
                <w:rFonts w:ascii="Times New Roman" w:hAnsi="Times New Roman" w:cs="Times New Roman"/>
                <w:sz w:val="24"/>
                <w:szCs w:val="24"/>
              </w:rPr>
              <w:t>Newsleak</w:t>
            </w:r>
            <w:proofErr w:type="spellEnd"/>
            <w:r w:rsidR="00984785">
              <w:rPr>
                <w:rFonts w:ascii="Times New Roman" w:hAnsi="Times New Roman" w:cs="Times New Roman"/>
                <w:sz w:val="24"/>
                <w:szCs w:val="24"/>
              </w:rPr>
              <w:t xml:space="preserve"> if from the Region.</w:t>
            </w:r>
          </w:p>
        </w:tc>
        <w:tc>
          <w:tcPr>
            <w:tcW w:w="3517" w:type="dxa"/>
          </w:tcPr>
          <w:p w14:paraId="371668C3" w14:textId="77777777" w:rsidR="00404397" w:rsidRPr="00134BB6" w:rsidRDefault="00404397" w:rsidP="0040439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04397" w:rsidRPr="00134BB6" w14:paraId="28795959" w14:textId="77777777" w:rsidTr="008D3F5F">
        <w:trPr>
          <w:trHeight w:val="1619"/>
        </w:trPr>
        <w:tc>
          <w:tcPr>
            <w:tcW w:w="3741" w:type="dxa"/>
          </w:tcPr>
          <w:p w14:paraId="5E4C8F98" w14:textId="77777777" w:rsidR="00A630A4" w:rsidRDefault="00A630A4" w:rsidP="00A630A4">
            <w:r>
              <w:t xml:space="preserve">Education Committee Update ORA for 2025 </w:t>
            </w:r>
          </w:p>
          <w:p w14:paraId="265AE77F" w14:textId="77777777" w:rsidR="008D3F5F" w:rsidRDefault="008D3F5F" w:rsidP="00A630A4"/>
          <w:p w14:paraId="4A324DA0" w14:textId="1955547D" w:rsidR="00404397" w:rsidRDefault="00A630A4" w:rsidP="008D3F5F">
            <w:r>
              <w:t>Elaine Mueller / Group</w:t>
            </w:r>
          </w:p>
        </w:tc>
        <w:tc>
          <w:tcPr>
            <w:tcW w:w="6687" w:type="dxa"/>
          </w:tcPr>
          <w:p w14:paraId="421A9B62" w14:textId="77777777" w:rsidR="008D3F5F" w:rsidRDefault="008D3F5F" w:rsidP="006A00E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C0AF73" w14:textId="086FBFB8" w:rsidR="00404397" w:rsidRDefault="006A00EF" w:rsidP="006A00E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D7970" w:rsidRPr="006A00EF">
              <w:rPr>
                <w:rFonts w:ascii="Times New Roman" w:hAnsi="Times New Roman" w:cs="Times New Roman"/>
                <w:sz w:val="24"/>
                <w:szCs w:val="24"/>
              </w:rPr>
              <w:t xml:space="preserve">RA </w:t>
            </w:r>
            <w:r w:rsidR="00E95FB4" w:rsidRPr="006A00EF">
              <w:rPr>
                <w:rFonts w:ascii="Times New Roman" w:hAnsi="Times New Roman" w:cs="Times New Roman"/>
                <w:sz w:val="24"/>
                <w:szCs w:val="24"/>
              </w:rPr>
              <w:t>increased by double in the last year</w:t>
            </w:r>
          </w:p>
          <w:p w14:paraId="08F7BF7F" w14:textId="77777777" w:rsidR="006A00EF" w:rsidRDefault="006A00EF" w:rsidP="006A00E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-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023  OR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ints </w:t>
            </w:r>
            <w:r w:rsidR="00521338">
              <w:rPr>
                <w:rFonts w:ascii="Times New Roman" w:hAnsi="Times New Roman" w:cs="Times New Roman"/>
                <w:sz w:val="24"/>
                <w:szCs w:val="24"/>
              </w:rPr>
              <w:t>161.75</w:t>
            </w:r>
          </w:p>
          <w:p w14:paraId="21E1C011" w14:textId="77777777" w:rsidR="00521338" w:rsidRDefault="00521338" w:rsidP="006A00E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-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024  OR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ints 302.25</w:t>
            </w:r>
          </w:p>
          <w:p w14:paraId="06D8BE35" w14:textId="681939DA" w:rsidR="00521338" w:rsidRPr="006A00EF" w:rsidRDefault="00521338" w:rsidP="006A00E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517" w:type="dxa"/>
          </w:tcPr>
          <w:p w14:paraId="4405AAE1" w14:textId="77777777" w:rsidR="00404397" w:rsidRPr="00134BB6" w:rsidRDefault="00404397" w:rsidP="0040439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630A4" w:rsidRPr="00134BB6" w14:paraId="7C47E545" w14:textId="77777777" w:rsidTr="008D3F5F">
        <w:trPr>
          <w:trHeight w:val="1520"/>
        </w:trPr>
        <w:tc>
          <w:tcPr>
            <w:tcW w:w="3741" w:type="dxa"/>
          </w:tcPr>
          <w:p w14:paraId="52C6B5BC" w14:textId="77777777" w:rsidR="00FA162E" w:rsidRDefault="00FA162E" w:rsidP="00FA162E">
            <w:r>
              <w:lastRenderedPageBreak/>
              <w:t xml:space="preserve">Scholarship Application: No one from 2024 eligible (4 people) Try to grant 8 not </w:t>
            </w:r>
          </w:p>
          <w:p w14:paraId="2C36E21D" w14:textId="77777777" w:rsidR="00FA162E" w:rsidRDefault="00FA162E" w:rsidP="00FA162E"/>
          <w:p w14:paraId="323969AA" w14:textId="508D2CD4" w:rsidR="00A630A4" w:rsidRDefault="00FA162E" w:rsidP="00FA162E">
            <w:r>
              <w:t>Group Discussion</w:t>
            </w:r>
          </w:p>
        </w:tc>
        <w:tc>
          <w:tcPr>
            <w:tcW w:w="6687" w:type="dxa"/>
          </w:tcPr>
          <w:p w14:paraId="5B02A924" w14:textId="77777777" w:rsidR="00A630A4" w:rsidRPr="009A75AC" w:rsidRDefault="00C03D67" w:rsidP="00C03D6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9A75AC">
              <w:rPr>
                <w:rFonts w:ascii="Times New Roman" w:hAnsi="Times New Roman" w:cs="Times New Roman"/>
                <w:sz w:val="24"/>
                <w:szCs w:val="24"/>
              </w:rPr>
              <w:t xml:space="preserve">Kristi stated we can’t </w:t>
            </w:r>
            <w:r w:rsidR="00055C83" w:rsidRPr="009A75AC">
              <w:rPr>
                <w:rFonts w:ascii="Times New Roman" w:hAnsi="Times New Roman" w:cs="Times New Roman"/>
                <w:sz w:val="24"/>
                <w:szCs w:val="24"/>
              </w:rPr>
              <w:t>grant full scholarships</w:t>
            </w:r>
          </w:p>
          <w:p w14:paraId="22A43C2B" w14:textId="77777777" w:rsidR="00055C83" w:rsidRPr="009A75AC" w:rsidRDefault="00055C83" w:rsidP="00C03D6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9A75AC">
              <w:rPr>
                <w:rFonts w:ascii="Times New Roman" w:hAnsi="Times New Roman" w:cs="Times New Roman"/>
                <w:sz w:val="24"/>
                <w:szCs w:val="24"/>
              </w:rPr>
              <w:t>We will offer 8 scholarships at $100 each</w:t>
            </w:r>
          </w:p>
          <w:p w14:paraId="5F97632A" w14:textId="6A52DD21" w:rsidR="00055C83" w:rsidRPr="00C44E4A" w:rsidRDefault="00055C83" w:rsidP="00C03D67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17" w:type="dxa"/>
          </w:tcPr>
          <w:p w14:paraId="4DC43C3E" w14:textId="77777777" w:rsidR="00A630A4" w:rsidRPr="00134BB6" w:rsidRDefault="00A630A4" w:rsidP="0040439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630A4" w:rsidRPr="00134BB6" w14:paraId="082D63CF" w14:textId="77777777" w:rsidTr="00DB627F">
        <w:trPr>
          <w:trHeight w:val="2060"/>
        </w:trPr>
        <w:tc>
          <w:tcPr>
            <w:tcW w:w="3741" w:type="dxa"/>
          </w:tcPr>
          <w:p w14:paraId="0280FDC6" w14:textId="77777777" w:rsidR="00E71857" w:rsidRDefault="00E71857" w:rsidP="00E71857">
            <w:r>
              <w:t>Volunteer Opportunities</w:t>
            </w:r>
          </w:p>
          <w:p w14:paraId="29944E2D" w14:textId="77777777" w:rsidR="00E71857" w:rsidRDefault="00E71857" w:rsidP="00E71857"/>
          <w:p w14:paraId="027826BE" w14:textId="3987E580" w:rsidR="00A630A4" w:rsidRDefault="00E71857" w:rsidP="00E71857">
            <w:r>
              <w:t>Niera Santos</w:t>
            </w:r>
          </w:p>
        </w:tc>
        <w:tc>
          <w:tcPr>
            <w:tcW w:w="6687" w:type="dxa"/>
          </w:tcPr>
          <w:p w14:paraId="0E7137F9" w14:textId="40794C0F" w:rsidR="00A630A4" w:rsidRDefault="00F4496F" w:rsidP="00EC675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EC6750">
              <w:rPr>
                <w:rFonts w:ascii="Times New Roman" w:hAnsi="Times New Roman" w:cs="Times New Roman"/>
                <w:sz w:val="24"/>
                <w:szCs w:val="24"/>
              </w:rPr>
              <w:t xml:space="preserve">10/19/24 </w:t>
            </w:r>
            <w:r w:rsidR="004810F1" w:rsidRPr="00EC6750">
              <w:rPr>
                <w:rFonts w:ascii="Times New Roman" w:hAnsi="Times New Roman" w:cs="Times New Roman"/>
                <w:sz w:val="24"/>
                <w:szCs w:val="24"/>
              </w:rPr>
              <w:t xml:space="preserve">Mission Arlington </w:t>
            </w:r>
            <w:r w:rsidR="00463F13">
              <w:rPr>
                <w:rFonts w:ascii="Times New Roman" w:hAnsi="Times New Roman" w:cs="Times New Roman"/>
                <w:sz w:val="24"/>
                <w:szCs w:val="24"/>
              </w:rPr>
              <w:t xml:space="preserve">Food Pantry </w:t>
            </w:r>
          </w:p>
          <w:p w14:paraId="0D6F05CC" w14:textId="77777777" w:rsidR="00463F13" w:rsidRDefault="00463F13" w:rsidP="00EC675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olunteers: </w:t>
            </w:r>
            <w:r w:rsidR="00791A49">
              <w:rPr>
                <w:rFonts w:ascii="Times New Roman" w:hAnsi="Times New Roman" w:cs="Times New Roman"/>
                <w:sz w:val="24"/>
                <w:szCs w:val="24"/>
              </w:rPr>
              <w:t>Niera Santos, Kim Register, Kristi Denton, Rosalyn Barnes, Enna Jeudy, Lance Connally</w:t>
            </w:r>
            <w:r w:rsidR="003632FC">
              <w:rPr>
                <w:rFonts w:ascii="Times New Roman" w:hAnsi="Times New Roman" w:cs="Times New Roman"/>
                <w:sz w:val="24"/>
                <w:szCs w:val="24"/>
              </w:rPr>
              <w:t xml:space="preserve">, Kalai </w:t>
            </w:r>
            <w:proofErr w:type="spellStart"/>
            <w:r w:rsidR="003632FC">
              <w:rPr>
                <w:rFonts w:ascii="Times New Roman" w:hAnsi="Times New Roman" w:cs="Times New Roman"/>
                <w:sz w:val="24"/>
                <w:szCs w:val="24"/>
              </w:rPr>
              <w:t>Kanakasabi</w:t>
            </w:r>
            <w:proofErr w:type="spellEnd"/>
          </w:p>
          <w:p w14:paraId="7B53FCBF" w14:textId="40C20BAF" w:rsidR="003632FC" w:rsidRDefault="00F4496F" w:rsidP="00EC675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1/28/2024 </w:t>
            </w:r>
            <w:r w:rsidR="00BB49F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DB779C">
              <w:rPr>
                <w:rFonts w:ascii="Times New Roman" w:hAnsi="Times New Roman" w:cs="Times New Roman"/>
                <w:sz w:val="24"/>
                <w:szCs w:val="24"/>
              </w:rPr>
              <w:t xml:space="preserve">hanksgiving at Mission Arlington </w:t>
            </w:r>
            <w:r w:rsidR="00012E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779C">
              <w:rPr>
                <w:rFonts w:ascii="Times New Roman" w:hAnsi="Times New Roman" w:cs="Times New Roman"/>
                <w:sz w:val="24"/>
                <w:szCs w:val="24"/>
              </w:rPr>
              <w:t xml:space="preserve"> 3 volunteers </w:t>
            </w:r>
            <w:r w:rsidR="00BB49F5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="00DB779C">
              <w:rPr>
                <w:rFonts w:ascii="Times New Roman" w:hAnsi="Times New Roman" w:cs="Times New Roman"/>
                <w:sz w:val="24"/>
                <w:szCs w:val="24"/>
              </w:rPr>
              <w:t>gned up so far</w:t>
            </w:r>
          </w:p>
          <w:p w14:paraId="70072B23" w14:textId="69369CFE" w:rsidR="00012E65" w:rsidRDefault="00BB49F5" w:rsidP="00EC675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/14/2024 </w:t>
            </w:r>
            <w:r w:rsidR="00012E65">
              <w:rPr>
                <w:rFonts w:ascii="Times New Roman" w:hAnsi="Times New Roman" w:cs="Times New Roman"/>
                <w:sz w:val="24"/>
                <w:szCs w:val="24"/>
              </w:rPr>
              <w:t>Christmas Wreaths</w:t>
            </w:r>
            <w:r w:rsidR="001B1B93">
              <w:rPr>
                <w:rFonts w:ascii="Times New Roman" w:hAnsi="Times New Roman" w:cs="Times New Roman"/>
                <w:sz w:val="24"/>
                <w:szCs w:val="24"/>
              </w:rPr>
              <w:t xml:space="preserve"> – Kristi requested a meeting spot for </w:t>
            </w:r>
            <w:r w:rsidR="00F4496F">
              <w:rPr>
                <w:rFonts w:ascii="Times New Roman" w:hAnsi="Times New Roman" w:cs="Times New Roman"/>
                <w:sz w:val="24"/>
                <w:szCs w:val="24"/>
              </w:rPr>
              <w:t>volunteers coming from our region</w:t>
            </w:r>
          </w:p>
          <w:p w14:paraId="29EE6606" w14:textId="61F0E120" w:rsidR="00F4496F" w:rsidRDefault="00BB49F5" w:rsidP="00EC675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21/2024</w:t>
            </w:r>
            <w:r w:rsidR="00D275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496F">
              <w:rPr>
                <w:rFonts w:ascii="Times New Roman" w:hAnsi="Times New Roman" w:cs="Times New Roman"/>
                <w:sz w:val="24"/>
                <w:szCs w:val="24"/>
              </w:rPr>
              <w:t>Operation Christmas</w:t>
            </w:r>
          </w:p>
          <w:p w14:paraId="5673031D" w14:textId="63BA217C" w:rsidR="00DB779C" w:rsidRPr="00EC6750" w:rsidRDefault="00DB779C" w:rsidP="00EC6750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517" w:type="dxa"/>
          </w:tcPr>
          <w:p w14:paraId="154B634E" w14:textId="77777777" w:rsidR="00A630A4" w:rsidRPr="00134BB6" w:rsidRDefault="00A630A4" w:rsidP="0040439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26843265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6F1064">
        <w:rPr>
          <w:rFonts w:asciiTheme="minorHAnsi" w:hAnsiTheme="minorHAnsi" w:cstheme="minorHAnsi"/>
          <w:b/>
          <w:sz w:val="22"/>
          <w:szCs w:val="22"/>
        </w:rPr>
        <w:t>10:18 am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290A77C6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F1064">
        <w:rPr>
          <w:rFonts w:asciiTheme="minorHAnsi" w:hAnsiTheme="minorHAnsi" w:cstheme="minorHAnsi"/>
          <w:sz w:val="22"/>
          <w:szCs w:val="22"/>
        </w:rPr>
        <w:t>TB</w:t>
      </w:r>
      <w:r w:rsidR="00D578CD">
        <w:rPr>
          <w:rFonts w:asciiTheme="minorHAnsi" w:hAnsiTheme="minorHAnsi" w:cstheme="minorHAnsi"/>
          <w:sz w:val="22"/>
          <w:szCs w:val="22"/>
        </w:rPr>
        <w:t>D (either virtual or in-person at Kristi Denton’s home)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73315A46" w14:textId="6A188CDB" w:rsidR="00FE4C4F" w:rsidRDefault="00205D67"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        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578CD">
        <w:rPr>
          <w:rFonts w:asciiTheme="minorHAnsi" w:hAnsiTheme="minorHAnsi" w:cstheme="minorHAnsi"/>
          <w:sz w:val="22"/>
          <w:szCs w:val="22"/>
        </w:rPr>
        <w:t>Terri Lytle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D578C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578CD" w:rsidRPr="00BD3ACC">
        <w:rPr>
          <w:rFonts w:asciiTheme="minorHAnsi" w:hAnsiTheme="minorHAnsi" w:cstheme="minorHAnsi"/>
          <w:bCs/>
          <w:sz w:val="22"/>
          <w:szCs w:val="22"/>
        </w:rPr>
        <w:t xml:space="preserve">November </w:t>
      </w:r>
      <w:r w:rsidR="00BD3ACC" w:rsidRPr="00BD3ACC">
        <w:rPr>
          <w:rFonts w:asciiTheme="minorHAnsi" w:hAnsiTheme="minorHAnsi" w:cstheme="minorHAnsi"/>
          <w:bCs/>
          <w:sz w:val="22"/>
          <w:szCs w:val="22"/>
        </w:rPr>
        <w:t>23, 2024</w:t>
      </w:r>
    </w:p>
    <w:sectPr w:rsidR="00FE4C4F" w:rsidSect="002C0AF9">
      <w:headerReference w:type="default" r:id="rId10"/>
      <w:headerReference w:type="first" r:id="rId11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1C841C" w14:textId="77777777" w:rsidR="00726265" w:rsidRDefault="00726265">
      <w:r>
        <w:separator/>
      </w:r>
    </w:p>
  </w:endnote>
  <w:endnote w:type="continuationSeparator" w:id="0">
    <w:p w14:paraId="49236D2B" w14:textId="77777777" w:rsidR="00726265" w:rsidRDefault="00726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B03921" w14:textId="77777777" w:rsidR="00726265" w:rsidRDefault="00726265">
      <w:r>
        <w:separator/>
      </w:r>
    </w:p>
  </w:footnote>
  <w:footnote w:type="continuationSeparator" w:id="0">
    <w:p w14:paraId="3906E6ED" w14:textId="77777777" w:rsidR="00726265" w:rsidRDefault="007262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MqgFAIDorqctAAAA"/>
  </w:docVars>
  <w:rsids>
    <w:rsidRoot w:val="00D42177"/>
    <w:rsid w:val="00003628"/>
    <w:rsid w:val="00012E65"/>
    <w:rsid w:val="00015DBC"/>
    <w:rsid w:val="00024E73"/>
    <w:rsid w:val="000328E6"/>
    <w:rsid w:val="00041F9D"/>
    <w:rsid w:val="000429A1"/>
    <w:rsid w:val="00044EE7"/>
    <w:rsid w:val="00050CF2"/>
    <w:rsid w:val="00055C83"/>
    <w:rsid w:val="0006221C"/>
    <w:rsid w:val="00063A14"/>
    <w:rsid w:val="00067F2C"/>
    <w:rsid w:val="000740E3"/>
    <w:rsid w:val="00087EA0"/>
    <w:rsid w:val="000900B6"/>
    <w:rsid w:val="000959C3"/>
    <w:rsid w:val="000A1C04"/>
    <w:rsid w:val="000B3860"/>
    <w:rsid w:val="000C0C0D"/>
    <w:rsid w:val="000D4A8E"/>
    <w:rsid w:val="000D546A"/>
    <w:rsid w:val="000E0572"/>
    <w:rsid w:val="000E0B09"/>
    <w:rsid w:val="000E5D28"/>
    <w:rsid w:val="00106F24"/>
    <w:rsid w:val="00110F4F"/>
    <w:rsid w:val="001138E8"/>
    <w:rsid w:val="00123E2D"/>
    <w:rsid w:val="00124C20"/>
    <w:rsid w:val="00132F07"/>
    <w:rsid w:val="001450EB"/>
    <w:rsid w:val="0015438E"/>
    <w:rsid w:val="00155A2A"/>
    <w:rsid w:val="00157034"/>
    <w:rsid w:val="00191833"/>
    <w:rsid w:val="001A1CE8"/>
    <w:rsid w:val="001A5CBB"/>
    <w:rsid w:val="001A5E40"/>
    <w:rsid w:val="001B1B93"/>
    <w:rsid w:val="001C7208"/>
    <w:rsid w:val="001E4C82"/>
    <w:rsid w:val="001F658F"/>
    <w:rsid w:val="0020184D"/>
    <w:rsid w:val="00205D67"/>
    <w:rsid w:val="0021037B"/>
    <w:rsid w:val="002303FC"/>
    <w:rsid w:val="00261D45"/>
    <w:rsid w:val="0027267A"/>
    <w:rsid w:val="002911E7"/>
    <w:rsid w:val="00293A80"/>
    <w:rsid w:val="002A2718"/>
    <w:rsid w:val="002C0AF9"/>
    <w:rsid w:val="002E277A"/>
    <w:rsid w:val="002E336E"/>
    <w:rsid w:val="002E5B43"/>
    <w:rsid w:val="002F5A2C"/>
    <w:rsid w:val="003003BE"/>
    <w:rsid w:val="00300776"/>
    <w:rsid w:val="00315959"/>
    <w:rsid w:val="00315E7B"/>
    <w:rsid w:val="003334C3"/>
    <w:rsid w:val="003339EA"/>
    <w:rsid w:val="003421AC"/>
    <w:rsid w:val="00345857"/>
    <w:rsid w:val="00354340"/>
    <w:rsid w:val="00361A96"/>
    <w:rsid w:val="003632FC"/>
    <w:rsid w:val="0038330F"/>
    <w:rsid w:val="003C0960"/>
    <w:rsid w:val="003E72AB"/>
    <w:rsid w:val="003F79CC"/>
    <w:rsid w:val="00403DFF"/>
    <w:rsid w:val="00404397"/>
    <w:rsid w:val="00404735"/>
    <w:rsid w:val="00423CB1"/>
    <w:rsid w:val="004331C2"/>
    <w:rsid w:val="00450F38"/>
    <w:rsid w:val="00454F77"/>
    <w:rsid w:val="004565AA"/>
    <w:rsid w:val="0046032D"/>
    <w:rsid w:val="00463F13"/>
    <w:rsid w:val="004649FD"/>
    <w:rsid w:val="00466CA1"/>
    <w:rsid w:val="004810F1"/>
    <w:rsid w:val="004944AE"/>
    <w:rsid w:val="004A0CF5"/>
    <w:rsid w:val="004B26A5"/>
    <w:rsid w:val="004B4E44"/>
    <w:rsid w:val="004D0025"/>
    <w:rsid w:val="004D7B80"/>
    <w:rsid w:val="004E0665"/>
    <w:rsid w:val="004E29D8"/>
    <w:rsid w:val="004F64C5"/>
    <w:rsid w:val="00501E19"/>
    <w:rsid w:val="005054A6"/>
    <w:rsid w:val="00505CCD"/>
    <w:rsid w:val="005102F7"/>
    <w:rsid w:val="00510636"/>
    <w:rsid w:val="00521338"/>
    <w:rsid w:val="00534500"/>
    <w:rsid w:val="00537D9D"/>
    <w:rsid w:val="005525BA"/>
    <w:rsid w:val="005561E2"/>
    <w:rsid w:val="00566C01"/>
    <w:rsid w:val="00580006"/>
    <w:rsid w:val="00590A49"/>
    <w:rsid w:val="005A13AF"/>
    <w:rsid w:val="005C30FD"/>
    <w:rsid w:val="005D453D"/>
    <w:rsid w:val="005E17B4"/>
    <w:rsid w:val="00604580"/>
    <w:rsid w:val="00616309"/>
    <w:rsid w:val="00617A08"/>
    <w:rsid w:val="00625969"/>
    <w:rsid w:val="006325FA"/>
    <w:rsid w:val="006334A2"/>
    <w:rsid w:val="00643F81"/>
    <w:rsid w:val="00646CD1"/>
    <w:rsid w:val="006505E3"/>
    <w:rsid w:val="00653F17"/>
    <w:rsid w:val="00657400"/>
    <w:rsid w:val="006701D4"/>
    <w:rsid w:val="0067155F"/>
    <w:rsid w:val="00682998"/>
    <w:rsid w:val="00691BAB"/>
    <w:rsid w:val="006A00EF"/>
    <w:rsid w:val="006A5BDF"/>
    <w:rsid w:val="006B2F02"/>
    <w:rsid w:val="006B3BB2"/>
    <w:rsid w:val="006C2A56"/>
    <w:rsid w:val="006D67EB"/>
    <w:rsid w:val="006F1064"/>
    <w:rsid w:val="006F2E38"/>
    <w:rsid w:val="006F4CBE"/>
    <w:rsid w:val="00702700"/>
    <w:rsid w:val="00703739"/>
    <w:rsid w:val="007171EF"/>
    <w:rsid w:val="0072164A"/>
    <w:rsid w:val="00726265"/>
    <w:rsid w:val="007278B0"/>
    <w:rsid w:val="00731CFD"/>
    <w:rsid w:val="0074596E"/>
    <w:rsid w:val="00757942"/>
    <w:rsid w:val="0076618D"/>
    <w:rsid w:val="00782E09"/>
    <w:rsid w:val="00791A49"/>
    <w:rsid w:val="007A0E3D"/>
    <w:rsid w:val="007B4480"/>
    <w:rsid w:val="007D6220"/>
    <w:rsid w:val="007E1F27"/>
    <w:rsid w:val="007E29AC"/>
    <w:rsid w:val="007F4F02"/>
    <w:rsid w:val="00803A14"/>
    <w:rsid w:val="00812523"/>
    <w:rsid w:val="00815EBC"/>
    <w:rsid w:val="008219B5"/>
    <w:rsid w:val="00826E78"/>
    <w:rsid w:val="00835968"/>
    <w:rsid w:val="00837666"/>
    <w:rsid w:val="008377F7"/>
    <w:rsid w:val="008464C7"/>
    <w:rsid w:val="00847ADB"/>
    <w:rsid w:val="008610EB"/>
    <w:rsid w:val="0087406B"/>
    <w:rsid w:val="0088160D"/>
    <w:rsid w:val="0088747B"/>
    <w:rsid w:val="00890EC2"/>
    <w:rsid w:val="008A4072"/>
    <w:rsid w:val="008D0DD2"/>
    <w:rsid w:val="008D1BE4"/>
    <w:rsid w:val="008D3F5F"/>
    <w:rsid w:val="00915987"/>
    <w:rsid w:val="009309E4"/>
    <w:rsid w:val="0095015B"/>
    <w:rsid w:val="0095021B"/>
    <w:rsid w:val="009545ED"/>
    <w:rsid w:val="00971999"/>
    <w:rsid w:val="00972118"/>
    <w:rsid w:val="0097561A"/>
    <w:rsid w:val="00977A4B"/>
    <w:rsid w:val="00983CD0"/>
    <w:rsid w:val="00984785"/>
    <w:rsid w:val="00990576"/>
    <w:rsid w:val="009A75AC"/>
    <w:rsid w:val="009B4594"/>
    <w:rsid w:val="009B7720"/>
    <w:rsid w:val="009E2FCC"/>
    <w:rsid w:val="009F4607"/>
    <w:rsid w:val="00A11448"/>
    <w:rsid w:val="00A114AD"/>
    <w:rsid w:val="00A12A38"/>
    <w:rsid w:val="00A156BA"/>
    <w:rsid w:val="00A172B2"/>
    <w:rsid w:val="00A2524A"/>
    <w:rsid w:val="00A41AA1"/>
    <w:rsid w:val="00A4210D"/>
    <w:rsid w:val="00A43D2A"/>
    <w:rsid w:val="00A44981"/>
    <w:rsid w:val="00A47CB2"/>
    <w:rsid w:val="00A630A4"/>
    <w:rsid w:val="00A924C7"/>
    <w:rsid w:val="00A97298"/>
    <w:rsid w:val="00AA61CB"/>
    <w:rsid w:val="00AB60E7"/>
    <w:rsid w:val="00AC079B"/>
    <w:rsid w:val="00AD08A4"/>
    <w:rsid w:val="00AD3017"/>
    <w:rsid w:val="00AF4A85"/>
    <w:rsid w:val="00B0047C"/>
    <w:rsid w:val="00B11B58"/>
    <w:rsid w:val="00B243B2"/>
    <w:rsid w:val="00B25F46"/>
    <w:rsid w:val="00B30B43"/>
    <w:rsid w:val="00B41698"/>
    <w:rsid w:val="00B42419"/>
    <w:rsid w:val="00B4323A"/>
    <w:rsid w:val="00B5708F"/>
    <w:rsid w:val="00B94243"/>
    <w:rsid w:val="00B970F1"/>
    <w:rsid w:val="00BA52B4"/>
    <w:rsid w:val="00BB49F5"/>
    <w:rsid w:val="00BC159E"/>
    <w:rsid w:val="00BC7385"/>
    <w:rsid w:val="00BD3ACC"/>
    <w:rsid w:val="00BD44B7"/>
    <w:rsid w:val="00BD7970"/>
    <w:rsid w:val="00BF50E7"/>
    <w:rsid w:val="00C03D67"/>
    <w:rsid w:val="00C07C70"/>
    <w:rsid w:val="00C12569"/>
    <w:rsid w:val="00C20165"/>
    <w:rsid w:val="00C26518"/>
    <w:rsid w:val="00C26C9E"/>
    <w:rsid w:val="00C3034F"/>
    <w:rsid w:val="00C3466D"/>
    <w:rsid w:val="00C60E16"/>
    <w:rsid w:val="00C60E67"/>
    <w:rsid w:val="00C64229"/>
    <w:rsid w:val="00C700B8"/>
    <w:rsid w:val="00C815BD"/>
    <w:rsid w:val="00C82D64"/>
    <w:rsid w:val="00C85E90"/>
    <w:rsid w:val="00C866F0"/>
    <w:rsid w:val="00C90834"/>
    <w:rsid w:val="00CA0005"/>
    <w:rsid w:val="00CA1DD5"/>
    <w:rsid w:val="00CA7443"/>
    <w:rsid w:val="00CC1DF4"/>
    <w:rsid w:val="00CD23B8"/>
    <w:rsid w:val="00CD3510"/>
    <w:rsid w:val="00CD735C"/>
    <w:rsid w:val="00CF4B7D"/>
    <w:rsid w:val="00CF5318"/>
    <w:rsid w:val="00CF67F6"/>
    <w:rsid w:val="00D05285"/>
    <w:rsid w:val="00D22AF8"/>
    <w:rsid w:val="00D22BDB"/>
    <w:rsid w:val="00D27536"/>
    <w:rsid w:val="00D34B27"/>
    <w:rsid w:val="00D40A0A"/>
    <w:rsid w:val="00D42177"/>
    <w:rsid w:val="00D44B3B"/>
    <w:rsid w:val="00D53E9A"/>
    <w:rsid w:val="00D5613C"/>
    <w:rsid w:val="00D578CD"/>
    <w:rsid w:val="00D61C46"/>
    <w:rsid w:val="00D62D66"/>
    <w:rsid w:val="00D912D4"/>
    <w:rsid w:val="00DA2166"/>
    <w:rsid w:val="00DA53CA"/>
    <w:rsid w:val="00DB627F"/>
    <w:rsid w:val="00DB779C"/>
    <w:rsid w:val="00DC4A86"/>
    <w:rsid w:val="00DC6CBD"/>
    <w:rsid w:val="00DE3959"/>
    <w:rsid w:val="00DE3B1E"/>
    <w:rsid w:val="00DF3132"/>
    <w:rsid w:val="00DF32D8"/>
    <w:rsid w:val="00DF3636"/>
    <w:rsid w:val="00DF61BE"/>
    <w:rsid w:val="00E13927"/>
    <w:rsid w:val="00E33A26"/>
    <w:rsid w:val="00E66958"/>
    <w:rsid w:val="00E71857"/>
    <w:rsid w:val="00E83732"/>
    <w:rsid w:val="00E94B24"/>
    <w:rsid w:val="00E95FB4"/>
    <w:rsid w:val="00EB2D7D"/>
    <w:rsid w:val="00EB4304"/>
    <w:rsid w:val="00EB6876"/>
    <w:rsid w:val="00EC6246"/>
    <w:rsid w:val="00EC6750"/>
    <w:rsid w:val="00EC79F5"/>
    <w:rsid w:val="00ED6B09"/>
    <w:rsid w:val="00F0188F"/>
    <w:rsid w:val="00F02AE3"/>
    <w:rsid w:val="00F05965"/>
    <w:rsid w:val="00F26029"/>
    <w:rsid w:val="00F26EEA"/>
    <w:rsid w:val="00F32266"/>
    <w:rsid w:val="00F340AA"/>
    <w:rsid w:val="00F4496F"/>
    <w:rsid w:val="00F47FD6"/>
    <w:rsid w:val="00F5344C"/>
    <w:rsid w:val="00F53BB2"/>
    <w:rsid w:val="00F563B2"/>
    <w:rsid w:val="00F60088"/>
    <w:rsid w:val="00F61DD9"/>
    <w:rsid w:val="00F639A1"/>
    <w:rsid w:val="00F64925"/>
    <w:rsid w:val="00F66C82"/>
    <w:rsid w:val="00F67CA1"/>
    <w:rsid w:val="00F74416"/>
    <w:rsid w:val="00F846F2"/>
    <w:rsid w:val="00F85B66"/>
    <w:rsid w:val="00F979CA"/>
    <w:rsid w:val="00FA162E"/>
    <w:rsid w:val="00FB7F69"/>
    <w:rsid w:val="00FC08EC"/>
    <w:rsid w:val="00FE070A"/>
    <w:rsid w:val="00FE4C4F"/>
    <w:rsid w:val="00FE5C7A"/>
    <w:rsid w:val="00FF0E93"/>
    <w:rsid w:val="00FF5C0B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4594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D44B3B"/>
    <w:rPr>
      <w:color w:val="8E58B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4B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lotte.Pauletti@bswhealth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alaikanak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dpauletti@yahoo.com" TargetMode="Externa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93</Words>
  <Characters>737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8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12-12T20:40:00Z</dcterms:created>
  <dcterms:modified xsi:type="dcterms:W3CDTF">2024-12-12T20:40:00Z</dcterms:modified>
</cp:coreProperties>
</file>